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FB865" w14:textId="5DB969D2" w:rsidR="00890A38" w:rsidRDefault="00426071" w:rsidP="00426071">
      <w:pPr>
        <w:pStyle w:val="Heading1"/>
        <w:rPr>
          <w:lang w:val="en"/>
        </w:rPr>
      </w:pPr>
      <w:r w:rsidRPr="00ED5947">
        <w:rPr>
          <w:lang w:val="en"/>
        </w:rPr>
        <w:t>Functional Requirement</w:t>
      </w:r>
    </w:p>
    <w:p w14:paraId="75AC6BE0" w14:textId="76D45BFE" w:rsidR="00BF4BE5" w:rsidRDefault="00BF4BE5" w:rsidP="00A85C4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BF4BE5">
        <w:rPr>
          <w:rFonts w:ascii="Times New Roman" w:hAnsi="Times New Roman" w:cs="Times New Roman"/>
          <w:sz w:val="28"/>
          <w:szCs w:val="28"/>
          <w:lang w:val="en"/>
        </w:rPr>
        <w:t>Functional requirement for Manage User login</w:t>
      </w:r>
    </w:p>
    <w:tbl>
      <w:tblPr>
        <w:tblW w:w="945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6888"/>
        <w:gridCol w:w="1816"/>
      </w:tblGrid>
      <w:tr w:rsidR="00BF4BE5" w:rsidRPr="003F53AE" w14:paraId="3A10CB28" w14:textId="77777777" w:rsidTr="004D7520">
        <w:trPr>
          <w:trHeight w:val="479"/>
          <w:jc w:val="center"/>
        </w:trPr>
        <w:tc>
          <w:tcPr>
            <w:tcW w:w="754" w:type="dxa"/>
            <w:shd w:val="clear" w:color="auto" w:fill="auto"/>
          </w:tcPr>
          <w:p w14:paraId="077B19BA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bookmarkStart w:id="0" w:name="_Hlk109997077"/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RN</w:t>
            </w:r>
          </w:p>
        </w:tc>
        <w:tc>
          <w:tcPr>
            <w:tcW w:w="6888" w:type="dxa"/>
            <w:shd w:val="clear" w:color="auto" w:fill="auto"/>
          </w:tcPr>
          <w:p w14:paraId="1896AB92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1816" w:type="dxa"/>
            <w:shd w:val="clear" w:color="auto" w:fill="auto"/>
          </w:tcPr>
          <w:p w14:paraId="6740BFF3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Comments</w:t>
            </w:r>
          </w:p>
        </w:tc>
      </w:tr>
      <w:tr w:rsidR="00BF4BE5" w:rsidRPr="003F53AE" w14:paraId="721E78AD" w14:textId="77777777" w:rsidTr="004D7520">
        <w:trPr>
          <w:trHeight w:val="465"/>
          <w:jc w:val="center"/>
        </w:trPr>
        <w:tc>
          <w:tcPr>
            <w:tcW w:w="754" w:type="dxa"/>
            <w:shd w:val="clear" w:color="auto" w:fill="auto"/>
          </w:tcPr>
          <w:p w14:paraId="314E9D5E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1</w:t>
            </w:r>
          </w:p>
        </w:tc>
        <w:tc>
          <w:tcPr>
            <w:tcW w:w="6888" w:type="dxa"/>
            <w:shd w:val="clear" w:color="auto" w:fill="auto"/>
          </w:tcPr>
          <w:p w14:paraId="2FF7DED7" w14:textId="08725293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will be managed by Admin,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="007774B6">
              <w:rPr>
                <w:rFonts w:ascii="Times New Roman" w:hAnsi="Times New Roman" w:cs="Times New Roman"/>
                <w:sz w:val="24"/>
                <w:szCs w:val="28"/>
              </w:rPr>
              <w:t>Partn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,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Delivery Boy, and Customer.</w:t>
            </w:r>
          </w:p>
        </w:tc>
        <w:tc>
          <w:tcPr>
            <w:tcW w:w="1816" w:type="dxa"/>
            <w:shd w:val="clear" w:color="auto" w:fill="auto"/>
          </w:tcPr>
          <w:p w14:paraId="532CA0B7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tr w:rsidR="00BF4BE5" w:rsidRPr="003F53AE" w14:paraId="6FC55CEF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160869C7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2</w:t>
            </w:r>
          </w:p>
        </w:tc>
        <w:tc>
          <w:tcPr>
            <w:tcW w:w="6888" w:type="dxa"/>
            <w:shd w:val="clear" w:color="auto" w:fill="auto"/>
          </w:tcPr>
          <w:p w14:paraId="5BCEC48B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accepts the password which will be created by the user.</w:t>
            </w:r>
          </w:p>
        </w:tc>
        <w:tc>
          <w:tcPr>
            <w:tcW w:w="1816" w:type="dxa"/>
            <w:shd w:val="clear" w:color="auto" w:fill="auto"/>
          </w:tcPr>
          <w:p w14:paraId="2656ECC1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tr w:rsidR="00BF4BE5" w:rsidRPr="003F53AE" w14:paraId="25FD0615" w14:textId="77777777" w:rsidTr="004D7520">
        <w:trPr>
          <w:trHeight w:val="745"/>
          <w:jc w:val="center"/>
        </w:trPr>
        <w:tc>
          <w:tcPr>
            <w:tcW w:w="754" w:type="dxa"/>
            <w:shd w:val="clear" w:color="auto" w:fill="auto"/>
          </w:tcPr>
          <w:p w14:paraId="018B3F34" w14:textId="77777777" w:rsidR="00BF4BE5" w:rsidRPr="003F53AE" w:rsidRDefault="00BF4BE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3</w:t>
            </w:r>
          </w:p>
        </w:tc>
        <w:tc>
          <w:tcPr>
            <w:tcW w:w="6888" w:type="dxa"/>
            <w:shd w:val="clear" w:color="auto" w:fill="auto"/>
          </w:tcPr>
          <w:p w14:paraId="56046377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This Module also provides the functionality of forgot passwords for chang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ing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 xml:space="preserve"> user passwords.</w:t>
            </w:r>
          </w:p>
        </w:tc>
        <w:tc>
          <w:tcPr>
            <w:tcW w:w="1816" w:type="dxa"/>
            <w:shd w:val="clear" w:color="auto" w:fill="auto"/>
          </w:tcPr>
          <w:p w14:paraId="0168A134" w14:textId="77777777" w:rsidR="00BF4BE5" w:rsidRPr="003F53AE" w:rsidRDefault="00BF4BE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 xml:space="preserve"> </w:t>
            </w:r>
            <w:r w:rsidRPr="003F53AE">
              <w:rPr>
                <w:rFonts w:ascii="Times New Roman" w:hAnsi="Times New Roman" w:cs="Times New Roman"/>
                <w:sz w:val="24"/>
                <w:szCs w:val="28"/>
              </w:rPr>
              <w:t>Login Page</w:t>
            </w:r>
          </w:p>
        </w:tc>
      </w:tr>
      <w:bookmarkEnd w:id="0"/>
    </w:tbl>
    <w:p w14:paraId="4BDA0EEB" w14:textId="77777777" w:rsidR="00BF4BE5" w:rsidRPr="00BF4BE5" w:rsidRDefault="00BF4BE5" w:rsidP="00BF4BE5">
      <w:pPr>
        <w:pStyle w:val="ListParagraph"/>
        <w:ind w:left="1800"/>
        <w:rPr>
          <w:rFonts w:ascii="Times New Roman" w:hAnsi="Times New Roman" w:cs="Times New Roman"/>
          <w:sz w:val="28"/>
          <w:szCs w:val="28"/>
          <w:lang w:val="en"/>
        </w:rPr>
      </w:pPr>
    </w:p>
    <w:p w14:paraId="2D1D8DFC" w14:textId="2AFE37B9" w:rsidR="00426071" w:rsidRPr="00CA78AB" w:rsidRDefault="00426071" w:rsidP="00CA78AB">
      <w:pPr>
        <w:pStyle w:val="ListParagraph"/>
        <w:numPr>
          <w:ilvl w:val="0"/>
          <w:numId w:val="4"/>
        </w:numPr>
        <w:rPr>
          <w:sz w:val="28"/>
          <w:szCs w:val="28"/>
          <w:lang w:val="en"/>
        </w:rPr>
      </w:pPr>
      <w:r w:rsidRPr="00CA78AB">
        <w:rPr>
          <w:rFonts w:ascii="Times New Roman" w:hAnsi="Times New Roman"/>
          <w:bCs/>
          <w:sz w:val="28"/>
          <w:szCs w:val="28"/>
          <w:lang w:val="en"/>
        </w:rPr>
        <w:t>Functional requirement for Manage Cuisines</w:t>
      </w:r>
    </w:p>
    <w:tbl>
      <w:tblPr>
        <w:tblW w:w="945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1"/>
        <w:gridCol w:w="6758"/>
        <w:gridCol w:w="1949"/>
      </w:tblGrid>
      <w:tr w:rsidR="00426071" w:rsidRPr="003F53AE" w14:paraId="185380C5" w14:textId="77777777" w:rsidTr="004D7520">
        <w:trPr>
          <w:trHeight w:val="479"/>
          <w:jc w:val="center"/>
        </w:trPr>
        <w:tc>
          <w:tcPr>
            <w:tcW w:w="754" w:type="dxa"/>
            <w:shd w:val="clear" w:color="auto" w:fill="auto"/>
          </w:tcPr>
          <w:p w14:paraId="486F8BD3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RN</w:t>
            </w:r>
          </w:p>
        </w:tc>
        <w:tc>
          <w:tcPr>
            <w:tcW w:w="6888" w:type="dxa"/>
            <w:shd w:val="clear" w:color="auto" w:fill="auto"/>
          </w:tcPr>
          <w:p w14:paraId="7A53EC8C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Description</w:t>
            </w:r>
          </w:p>
        </w:tc>
        <w:tc>
          <w:tcPr>
            <w:tcW w:w="1816" w:type="dxa"/>
            <w:shd w:val="clear" w:color="auto" w:fill="auto"/>
          </w:tcPr>
          <w:p w14:paraId="00A6C155" w14:textId="77777777" w:rsidR="00426071" w:rsidRPr="003F53AE" w:rsidRDefault="00426071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Comments</w:t>
            </w:r>
          </w:p>
        </w:tc>
      </w:tr>
      <w:tr w:rsidR="00B74785" w:rsidRPr="003F53AE" w14:paraId="40F6EB27" w14:textId="77777777" w:rsidTr="004D7520">
        <w:trPr>
          <w:trHeight w:val="465"/>
          <w:jc w:val="center"/>
        </w:trPr>
        <w:tc>
          <w:tcPr>
            <w:tcW w:w="754" w:type="dxa"/>
            <w:shd w:val="clear" w:color="auto" w:fill="auto"/>
          </w:tcPr>
          <w:p w14:paraId="567FC375" w14:textId="77777777" w:rsidR="00B74785" w:rsidRPr="003F53AE" w:rsidRDefault="00B74785" w:rsidP="004D7520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1</w:t>
            </w:r>
          </w:p>
        </w:tc>
        <w:tc>
          <w:tcPr>
            <w:tcW w:w="6888" w:type="dxa"/>
            <w:shd w:val="clear" w:color="auto" w:fill="auto"/>
          </w:tcPr>
          <w:p w14:paraId="7E7A4631" w14:textId="309B8ACD" w:rsidR="00B74785" w:rsidRPr="003F53AE" w:rsidRDefault="00B7478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26071">
              <w:rPr>
                <w:rFonts w:ascii="Times New Roman" w:hAnsi="Times New Roman" w:cs="Times New Roman"/>
                <w:sz w:val="24"/>
                <w:szCs w:val="28"/>
              </w:rPr>
              <w:t>This Module will be managed by Admin.</w:t>
            </w:r>
          </w:p>
        </w:tc>
        <w:tc>
          <w:tcPr>
            <w:tcW w:w="1816" w:type="dxa"/>
            <w:shd w:val="clear" w:color="auto" w:fill="auto"/>
          </w:tcPr>
          <w:p w14:paraId="33E3B080" w14:textId="6895EB98" w:rsidR="00B74785" w:rsidRPr="003F53AE" w:rsidRDefault="00B74785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B74785" w:rsidRPr="003F53AE" w14:paraId="57ABFDC8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5BA80A0A" w14:textId="77777777" w:rsidR="00B74785" w:rsidRPr="003F53AE" w:rsidRDefault="00B74785" w:rsidP="0042607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2</w:t>
            </w:r>
          </w:p>
        </w:tc>
        <w:tc>
          <w:tcPr>
            <w:tcW w:w="6888" w:type="dxa"/>
            <w:shd w:val="clear" w:color="auto" w:fill="auto"/>
          </w:tcPr>
          <w:p w14:paraId="5895F76D" w14:textId="73023E47" w:rsidR="00B74785" w:rsidRPr="003F53AE" w:rsidRDefault="00B74785" w:rsidP="00426071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816" w:type="dxa"/>
            <w:shd w:val="clear" w:color="auto" w:fill="auto"/>
          </w:tcPr>
          <w:p w14:paraId="0C41E99E" w14:textId="1689C34C" w:rsidR="00B74785" w:rsidRPr="003F53AE" w:rsidRDefault="00B74785" w:rsidP="00426071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426071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75837" w:rsidRPr="003F53AE" w14:paraId="01FFB402" w14:textId="77777777" w:rsidTr="004D7520">
        <w:trPr>
          <w:trHeight w:val="452"/>
          <w:jc w:val="center"/>
        </w:trPr>
        <w:tc>
          <w:tcPr>
            <w:tcW w:w="754" w:type="dxa"/>
            <w:shd w:val="clear" w:color="auto" w:fill="auto"/>
          </w:tcPr>
          <w:p w14:paraId="03234B22" w14:textId="762D2854" w:rsidR="00375837" w:rsidRPr="003F53AE" w:rsidRDefault="00375837" w:rsidP="00375837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3</w:t>
            </w:r>
          </w:p>
        </w:tc>
        <w:tc>
          <w:tcPr>
            <w:tcW w:w="6888" w:type="dxa"/>
            <w:shd w:val="clear" w:color="auto" w:fill="auto"/>
          </w:tcPr>
          <w:p w14:paraId="1EB94F1F" w14:textId="32B645F6" w:rsidR="00375837" w:rsidRPr="006D4F20" w:rsidRDefault="00375837" w:rsidP="00375837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admin is allowed to record the following details of the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7C061610" w14:textId="2EE1B18F" w:rsidR="00375837" w:rsidRPr="006D4F20" w:rsidRDefault="00987252" w:rsidP="0037583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="00375837" w:rsidRPr="006D4F2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 w:rsidR="005E749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010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0AA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  <w:r w:rsidR="00010E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250AA">
              <w:rPr>
                <w:rFonts w:ascii="Times New Roman" w:hAnsi="Times New Roman" w:cs="Times New Roman"/>
                <w:sz w:val="24"/>
                <w:szCs w:val="24"/>
              </w:rPr>
              <w:t>image</w:t>
            </w:r>
            <w:r w:rsidR="005E7493">
              <w:rPr>
                <w:rFonts w:ascii="Times New Roman" w:hAnsi="Times New Roman" w:cs="Times New Roman"/>
                <w:sz w:val="24"/>
                <w:szCs w:val="24"/>
              </w:rPr>
              <w:t>, Cuisines Description and Cuisines Banner.</w:t>
            </w:r>
          </w:p>
        </w:tc>
        <w:tc>
          <w:tcPr>
            <w:tcW w:w="1816" w:type="dxa"/>
            <w:shd w:val="clear" w:color="auto" w:fill="auto"/>
          </w:tcPr>
          <w:p w14:paraId="67675EE2" w14:textId="77777777" w:rsidR="00987252" w:rsidRDefault="00987252" w:rsidP="0098725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Cuisines Page</w:t>
            </w:r>
          </w:p>
          <w:p w14:paraId="1089654B" w14:textId="77777777" w:rsidR="00375837" w:rsidRPr="006D4F20" w:rsidRDefault="00375837" w:rsidP="0037583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74785" w:rsidRPr="003F53AE" w14:paraId="4A4A3E97" w14:textId="77777777" w:rsidTr="004069BA">
        <w:trPr>
          <w:trHeight w:val="1281"/>
          <w:jc w:val="center"/>
        </w:trPr>
        <w:tc>
          <w:tcPr>
            <w:tcW w:w="754" w:type="dxa"/>
            <w:shd w:val="clear" w:color="auto" w:fill="auto"/>
          </w:tcPr>
          <w:p w14:paraId="7C33C203" w14:textId="2498F855" w:rsidR="00B74785" w:rsidRPr="003F53AE" w:rsidRDefault="00B74785" w:rsidP="00B74785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 w:rsidR="00D31D69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4</w:t>
            </w:r>
          </w:p>
        </w:tc>
        <w:tc>
          <w:tcPr>
            <w:tcW w:w="6888" w:type="dxa"/>
            <w:shd w:val="clear" w:color="auto" w:fill="auto"/>
          </w:tcPr>
          <w:p w14:paraId="7B3A2F2D" w14:textId="77777777" w:rsidR="00B74785" w:rsidRPr="006D4F20" w:rsidRDefault="00B74785" w:rsidP="00B74785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040230">
              <w:rPr>
                <w:rFonts w:ascii="Times New Roman" w:hAnsi="Times New Roman" w:cs="Times New Roman"/>
                <w:sz w:val="24"/>
                <w:szCs w:val="24"/>
              </w:rPr>
              <w:t xml:space="preserve">dmi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230D9A5" w14:textId="02D4DE80" w:rsidR="00B74785" w:rsidRDefault="00B74785" w:rsidP="00B747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  <w:p w14:paraId="68A6DD8E" w14:textId="224F49D1" w:rsidR="00B74785" w:rsidRPr="003F53AE" w:rsidRDefault="00B74785" w:rsidP="00B7478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</w:tc>
        <w:tc>
          <w:tcPr>
            <w:tcW w:w="1816" w:type="dxa"/>
            <w:shd w:val="clear" w:color="auto" w:fill="auto"/>
          </w:tcPr>
          <w:p w14:paraId="01358823" w14:textId="77777777" w:rsidR="00B74785" w:rsidRDefault="00B74785" w:rsidP="00B7478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Cuisines Page</w:t>
            </w:r>
          </w:p>
          <w:p w14:paraId="648E8326" w14:textId="645D9DCA" w:rsidR="00B74785" w:rsidRPr="008B19B8" w:rsidRDefault="008B19B8" w:rsidP="00B74785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31D69" w:rsidRPr="003F53AE" w14:paraId="20949C89" w14:textId="77777777" w:rsidTr="004D7520">
        <w:trPr>
          <w:trHeight w:val="745"/>
          <w:jc w:val="center"/>
        </w:trPr>
        <w:tc>
          <w:tcPr>
            <w:tcW w:w="754" w:type="dxa"/>
            <w:shd w:val="clear" w:color="auto" w:fill="auto"/>
          </w:tcPr>
          <w:p w14:paraId="5C788411" w14:textId="6FA62026" w:rsidR="00D31D69" w:rsidRPr="003F53AE" w:rsidRDefault="00D31D69" w:rsidP="00D31D69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</w:pPr>
            <w:r w:rsidRPr="003F53AE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5</w:t>
            </w:r>
          </w:p>
        </w:tc>
        <w:tc>
          <w:tcPr>
            <w:tcW w:w="6888" w:type="dxa"/>
            <w:shd w:val="clear" w:color="auto" w:fill="auto"/>
          </w:tcPr>
          <w:p w14:paraId="0C3D281B" w14:textId="77777777" w:rsidR="00D31D69" w:rsidRPr="006D4F20" w:rsidRDefault="00D31D69" w:rsidP="00D31D69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dmin will be able to perform the following operations:</w:t>
            </w:r>
          </w:p>
          <w:p w14:paraId="21383D65" w14:textId="72B86631" w:rsidR="00D31D69" w:rsidRDefault="00D31D69" w:rsidP="00D31D6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  <w:p w14:paraId="166F61E3" w14:textId="4418E2D2" w:rsidR="00D31D69" w:rsidRPr="00EC2B15" w:rsidRDefault="00D31D69" w:rsidP="00D31D6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 w:rsidR="00987252">
              <w:rPr>
                <w:rFonts w:ascii="Times New Roman" w:hAnsi="Times New Roman" w:cs="Times New Roman"/>
                <w:sz w:val="24"/>
                <w:szCs w:val="24"/>
              </w:rPr>
              <w:t>Cuisines</w:t>
            </w:r>
          </w:p>
        </w:tc>
        <w:tc>
          <w:tcPr>
            <w:tcW w:w="1816" w:type="dxa"/>
            <w:shd w:val="clear" w:color="auto" w:fill="auto"/>
          </w:tcPr>
          <w:p w14:paraId="4A0AEF8C" w14:textId="5BCCC608" w:rsidR="00D31D69" w:rsidRDefault="008B19B8" w:rsidP="00D31D69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 w:rsidR="00C94040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F040A">
              <w:rPr>
                <w:rFonts w:ascii="Times New Roman" w:hAnsi="Times New Roman" w:cs="Times New Roman"/>
                <w:sz w:val="24"/>
                <w:szCs w:val="24"/>
              </w:rPr>
              <w:t xml:space="preserve">Cuisines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6B26FA9E" w14:textId="1872A99F" w:rsidR="00426071" w:rsidRDefault="00426071" w:rsidP="00426071">
      <w:pPr>
        <w:pStyle w:val="ListParagraph"/>
        <w:rPr>
          <w:lang w:val="en"/>
        </w:rPr>
      </w:pPr>
    </w:p>
    <w:p w14:paraId="0AFFD646" w14:textId="77777777" w:rsidR="00107A3B" w:rsidRPr="00107A3B" w:rsidRDefault="00107A3B" w:rsidP="00107A3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107A3B">
        <w:rPr>
          <w:rFonts w:ascii="Times New Roman" w:hAnsi="Times New Roman" w:cs="Times New Roman"/>
          <w:sz w:val="28"/>
          <w:szCs w:val="28"/>
          <w:lang w:val="en"/>
        </w:rPr>
        <w:t>Functional Requirement for Manage Restaurant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107A3B" w:rsidRPr="006D4F20" w14:paraId="1EE23A48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11D6FBA4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7F808902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0115080B" w14:textId="77777777" w:rsidR="00107A3B" w:rsidRPr="006D4F20" w:rsidRDefault="00107A3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107A3B" w:rsidRPr="006D4F20" w14:paraId="45EC9C36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67E29D0B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7BAF9FDF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B9533B0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79F33617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2131A314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0849F97B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>Restaura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8F4948A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410BCE6B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026F06E5" w14:textId="77777777" w:rsidR="00107A3B" w:rsidRPr="006D4F20" w:rsidRDefault="00107A3B" w:rsidP="00A35B06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78684073" w14:textId="77777777" w:rsidR="00107A3B" w:rsidRPr="006D4F20" w:rsidRDefault="00107A3B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527D8400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mage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ress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ity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o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750E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, O</w:t>
            </w:r>
            <w:r w:rsidRPr="00924525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4525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43DC719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590F181F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7CFAAB85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4</w:t>
            </w:r>
          </w:p>
        </w:tc>
        <w:tc>
          <w:tcPr>
            <w:tcW w:w="6741" w:type="dxa"/>
            <w:shd w:val="clear" w:color="auto" w:fill="auto"/>
          </w:tcPr>
          <w:p w14:paraId="3793068D" w14:textId="77777777" w:rsidR="00107A3B" w:rsidRPr="006D4F20" w:rsidRDefault="00107A3B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restaurant verified by admin,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1E6F252B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GST 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FSSAI </w:t>
            </w:r>
            <w:r w:rsidRPr="00090A7D">
              <w:rPr>
                <w:rFonts w:ascii="Times New Roman" w:hAnsi="Times New Roman" w:cs="Times New Roman"/>
                <w:sz w:val="24"/>
                <w:szCs w:val="24"/>
              </w:rPr>
              <w:t>Certific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Bil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S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amp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Men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O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w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06B4">
              <w:rPr>
                <w:rFonts w:ascii="Times New Roman" w:hAnsi="Times New Roman" w:cs="Times New Roman"/>
                <w:sz w:val="24"/>
                <w:szCs w:val="24"/>
              </w:rPr>
              <w:t>P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rd),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iming, cuisines id.</w:t>
            </w:r>
          </w:p>
        </w:tc>
        <w:tc>
          <w:tcPr>
            <w:tcW w:w="2088" w:type="dxa"/>
            <w:shd w:val="clear" w:color="auto" w:fill="auto"/>
          </w:tcPr>
          <w:p w14:paraId="28F1A336" w14:textId="77777777" w:rsidR="00107A3B" w:rsidRPr="005D4776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>Restaura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gistra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5017C2A8" w14:textId="77777777" w:rsidTr="00A35B06">
        <w:trPr>
          <w:trHeight w:val="1028"/>
          <w:jc w:val="center"/>
        </w:trPr>
        <w:tc>
          <w:tcPr>
            <w:tcW w:w="701" w:type="dxa"/>
            <w:shd w:val="clear" w:color="auto" w:fill="auto"/>
          </w:tcPr>
          <w:p w14:paraId="331D3E5F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03EE8594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708721AE" w14:textId="77777777" w:rsidR="00107A3B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Item</w:t>
            </w:r>
          </w:p>
          <w:p w14:paraId="0B2402C8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7F8B5BCA" w14:textId="77777777" w:rsidR="00107A3B" w:rsidRDefault="00107A3B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204D49DF" w14:textId="77777777" w:rsidR="00107A3B" w:rsidRPr="006D4F20" w:rsidRDefault="00107A3B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7A3B" w:rsidRPr="006D4F20" w14:paraId="40A0CFB5" w14:textId="77777777" w:rsidTr="00A35B06">
        <w:trPr>
          <w:trHeight w:val="1326"/>
          <w:jc w:val="center"/>
        </w:trPr>
        <w:tc>
          <w:tcPr>
            <w:tcW w:w="701" w:type="dxa"/>
            <w:shd w:val="clear" w:color="auto" w:fill="auto"/>
          </w:tcPr>
          <w:p w14:paraId="3A938E48" w14:textId="77777777" w:rsidR="00107A3B" w:rsidRPr="006D4F20" w:rsidRDefault="00107A3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741" w:type="dxa"/>
            <w:shd w:val="clear" w:color="auto" w:fill="auto"/>
          </w:tcPr>
          <w:p w14:paraId="49C64589" w14:textId="77777777" w:rsidR="00107A3B" w:rsidRPr="006D4F20" w:rsidRDefault="00107A3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6666964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31E60C41" w14:textId="77777777" w:rsidR="00107A3B" w:rsidRPr="006D4F20" w:rsidRDefault="00107A3B" w:rsidP="00107A3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6170D4CE" w14:textId="77777777" w:rsidR="00107A3B" w:rsidRPr="006D4F20" w:rsidRDefault="00107A3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Restaur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5F337C2D" w14:textId="125A581E" w:rsidR="00107A3B" w:rsidRPr="00107A3B" w:rsidRDefault="008E75CA" w:rsidP="00107A3B">
      <w:p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"/>
        </w:rPr>
        <w:tab/>
      </w:r>
    </w:p>
    <w:p w14:paraId="01E1F3E2" w14:textId="3D5E2162" w:rsidR="00A85C4D" w:rsidRPr="00CA78AB" w:rsidRDefault="00903D34" w:rsidP="00CA78A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CA78AB">
        <w:rPr>
          <w:rFonts w:ascii="Times New Roman" w:hAnsi="Times New Roman" w:cs="Times New Roman"/>
          <w:sz w:val="28"/>
          <w:szCs w:val="28"/>
          <w:lang w:val="en"/>
        </w:rPr>
        <w:t xml:space="preserve">Function </w:t>
      </w:r>
      <w:r w:rsidRPr="00CA78AB">
        <w:rPr>
          <w:rFonts w:ascii="Times New Roman" w:hAnsi="Times New Roman" w:cs="Times New Roman"/>
          <w:bCs/>
          <w:sz w:val="28"/>
          <w:szCs w:val="28"/>
          <w:lang w:val="en"/>
        </w:rPr>
        <w:t>requirement for Manage Category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4F0928" w:rsidRPr="006D4F20" w14:paraId="634766B4" w14:textId="77777777" w:rsidTr="004D7520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4F57EF3F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7B8235D9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4D58D099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F0928" w:rsidRPr="006D4F20" w14:paraId="6D6AC124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453C0186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2A134E5E" w14:textId="55E52FB3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 w:rsidR="007774B6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41B23A13" w14:textId="726C2118" w:rsidR="004F0928" w:rsidRPr="006D4F20" w:rsidRDefault="00E7406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4F0928" w:rsidRPr="006D4F20">
              <w:rPr>
                <w:rFonts w:ascii="Times New Roman" w:hAnsi="Times New Roman" w:cs="Times New Roman"/>
                <w:sz w:val="24"/>
                <w:szCs w:val="24"/>
              </w:rPr>
              <w:t>ategory Page</w:t>
            </w:r>
          </w:p>
        </w:tc>
      </w:tr>
      <w:tr w:rsidR="004F0928" w:rsidRPr="006D4F20" w14:paraId="4ECBD1E2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338084E7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64777173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ategory 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  <w:r w:rsidRPr="00720DD5">
              <w:rPr>
                <w:rFonts w:ascii="Times New Roman" w:hAnsi="Times New Roman" w:cs="Times New Roman"/>
                <w:sz w:val="24"/>
                <w:szCs w:val="24"/>
              </w:rPr>
              <w:t>ategory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55483952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category Page</w:t>
            </w:r>
          </w:p>
        </w:tc>
      </w:tr>
      <w:tr w:rsidR="004F0928" w:rsidRPr="006D4F20" w14:paraId="1BEAA25E" w14:textId="77777777" w:rsidTr="004D7520">
        <w:trPr>
          <w:trHeight w:val="1020"/>
          <w:jc w:val="center"/>
        </w:trPr>
        <w:tc>
          <w:tcPr>
            <w:tcW w:w="701" w:type="dxa"/>
            <w:shd w:val="clear" w:color="auto" w:fill="auto"/>
          </w:tcPr>
          <w:p w14:paraId="7C3FB5CC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332E4620" w14:textId="1539D17E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Category arrives, the </w:t>
            </w:r>
            <w:r w:rsidR="007774B6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="00141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is allowed to record the following details of the Category Like ...</w:t>
            </w:r>
          </w:p>
          <w:p w14:paraId="11450C93" w14:textId="4224BE7B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tegory name</w:t>
            </w:r>
            <w:r w:rsidR="005E73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4196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63" w:type="dxa"/>
            <w:shd w:val="clear" w:color="auto" w:fill="auto"/>
          </w:tcPr>
          <w:p w14:paraId="210019CD" w14:textId="77777777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category Page</w:t>
            </w:r>
          </w:p>
        </w:tc>
      </w:tr>
      <w:tr w:rsidR="004F0928" w:rsidRPr="006D4F20" w14:paraId="5858EA40" w14:textId="77777777" w:rsidTr="00DA11EE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1363C246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7520ADE6" w14:textId="601BA840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902EC8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1BC52C9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 new Category</w:t>
            </w:r>
          </w:p>
          <w:p w14:paraId="5D5FE9DA" w14:textId="77777777" w:rsidR="004F0928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an existing Category</w:t>
            </w:r>
          </w:p>
          <w:p w14:paraId="30C090CF" w14:textId="0A3AE857" w:rsidR="00DA11EE" w:rsidRPr="00DA11EE" w:rsidRDefault="009D2318" w:rsidP="00DA11E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="00DA11EE"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n existing Category</w:t>
            </w:r>
          </w:p>
        </w:tc>
        <w:tc>
          <w:tcPr>
            <w:tcW w:w="2363" w:type="dxa"/>
            <w:shd w:val="clear" w:color="auto" w:fill="auto"/>
          </w:tcPr>
          <w:p w14:paraId="668019FC" w14:textId="77777777" w:rsidR="004F0928" w:rsidRDefault="004F0928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category Page </w:t>
            </w:r>
          </w:p>
          <w:p w14:paraId="1ECDD023" w14:textId="77777777" w:rsidR="004F0928" w:rsidRDefault="004F0928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category Page</w:t>
            </w:r>
          </w:p>
          <w:p w14:paraId="35D21ABF" w14:textId="6C4DD4B1" w:rsidR="00DA11EE" w:rsidRPr="006D4F20" w:rsidRDefault="00DA11EE" w:rsidP="004D7520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category Page</w:t>
            </w:r>
          </w:p>
        </w:tc>
      </w:tr>
      <w:tr w:rsidR="004F0928" w:rsidRPr="006D4F20" w14:paraId="38BB1EA5" w14:textId="77777777" w:rsidTr="004D7520">
        <w:trPr>
          <w:trHeight w:val="1321"/>
          <w:jc w:val="center"/>
        </w:trPr>
        <w:tc>
          <w:tcPr>
            <w:tcW w:w="701" w:type="dxa"/>
            <w:shd w:val="clear" w:color="auto" w:fill="auto"/>
          </w:tcPr>
          <w:p w14:paraId="661F836C" w14:textId="77777777" w:rsidR="004F0928" w:rsidRPr="006D4F20" w:rsidRDefault="004F0928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54" w:type="dxa"/>
            <w:shd w:val="clear" w:color="auto" w:fill="auto"/>
          </w:tcPr>
          <w:p w14:paraId="6201AED5" w14:textId="76AE5653" w:rsidR="004F0928" w:rsidRPr="006D4F20" w:rsidRDefault="004F0928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BF7B12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59D1118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ctive/De-active Category</w:t>
            </w:r>
          </w:p>
          <w:p w14:paraId="25A5BF41" w14:textId="77777777" w:rsidR="004F0928" w:rsidRPr="006D4F20" w:rsidRDefault="004F0928" w:rsidP="004F092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/Search Category</w:t>
            </w:r>
          </w:p>
        </w:tc>
        <w:tc>
          <w:tcPr>
            <w:tcW w:w="2363" w:type="dxa"/>
            <w:shd w:val="clear" w:color="auto" w:fill="auto"/>
          </w:tcPr>
          <w:p w14:paraId="62A6EC10" w14:textId="2BE97781" w:rsidR="004F0928" w:rsidRPr="006D4F20" w:rsidRDefault="004F0928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DA11EE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 w:rsidR="00DA11EE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tegory Page</w:t>
            </w:r>
          </w:p>
        </w:tc>
      </w:tr>
    </w:tbl>
    <w:p w14:paraId="66664B18" w14:textId="2EC4F0C5" w:rsidR="00DA4951" w:rsidRDefault="00DA4951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15897AA4" w14:textId="694D2711" w:rsidR="008B623D" w:rsidRDefault="008B623D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8B623D">
        <w:rPr>
          <w:rFonts w:ascii="Times New Roman" w:hAnsi="Times New Roman" w:cs="Times New Roman"/>
          <w:sz w:val="28"/>
          <w:szCs w:val="28"/>
          <w:lang w:val="en"/>
        </w:rPr>
        <w:t>Functional Requirement for Manage Added On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8B623D" w:rsidRPr="006D4F20" w14:paraId="1926B3E4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2740165E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60A6E166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7D21EA4E" w14:textId="77777777" w:rsidR="008B623D" w:rsidRPr="006D4F20" w:rsidRDefault="008B623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B623D" w:rsidRPr="006D4F20" w14:paraId="3B9D0C35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7CCFE78C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4EF2EF21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58CC95D6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14C66">
              <w:rPr>
                <w:rFonts w:ascii="Times New Roman" w:hAnsi="Times New Roman" w:cs="Times New Roman"/>
                <w:sz w:val="24"/>
                <w:szCs w:val="24"/>
                <w:lang w:val="en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8B623D" w:rsidRPr="006D4F20" w14:paraId="2F975280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7BED80ED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  <w:p w14:paraId="547D8D64" w14:textId="77777777" w:rsidR="00D3297A" w:rsidRPr="00D3297A" w:rsidRDefault="00D3297A" w:rsidP="00D329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EA2273" w14:textId="617805A6" w:rsidR="00D3297A" w:rsidRPr="00D3297A" w:rsidRDefault="00D3297A" w:rsidP="00D3297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41" w:type="dxa"/>
            <w:shd w:val="clear" w:color="auto" w:fill="auto"/>
          </w:tcPr>
          <w:p w14:paraId="3B385D69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7C64517E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0A6681AA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5B44B890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3</w:t>
            </w:r>
          </w:p>
        </w:tc>
        <w:tc>
          <w:tcPr>
            <w:tcW w:w="6741" w:type="dxa"/>
            <w:shd w:val="clear" w:color="auto" w:fill="auto"/>
          </w:tcPr>
          <w:p w14:paraId="766951C3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ed-o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4172A3CB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taurant id, Name, Type, Price, Additional Price, Final Price</w:t>
            </w:r>
          </w:p>
        </w:tc>
        <w:tc>
          <w:tcPr>
            <w:tcW w:w="2088" w:type="dxa"/>
            <w:shd w:val="clear" w:color="auto" w:fill="auto"/>
          </w:tcPr>
          <w:p w14:paraId="6602899F" w14:textId="77777777" w:rsidR="008B623D" w:rsidRPr="006D4F20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3803DF95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198915A0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3B0F5DD0" w14:textId="77777777" w:rsidR="008B623D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578EC15D" w14:textId="77777777" w:rsidR="008B623D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Added-on</w:t>
            </w:r>
          </w:p>
          <w:p w14:paraId="1A9CED98" w14:textId="77777777" w:rsidR="008B623D" w:rsidRPr="006D4F20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Added-on</w:t>
            </w:r>
          </w:p>
        </w:tc>
        <w:tc>
          <w:tcPr>
            <w:tcW w:w="2088" w:type="dxa"/>
            <w:shd w:val="clear" w:color="auto" w:fill="auto"/>
          </w:tcPr>
          <w:p w14:paraId="1153ADC6" w14:textId="77777777" w:rsidR="008B623D" w:rsidRDefault="008B623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523E3854" w14:textId="77777777" w:rsidR="008B623D" w:rsidRPr="00595288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069CB2DB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07A534A5" w14:textId="77777777" w:rsidR="008B623D" w:rsidRPr="006D4F20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7E1456D" w14:textId="77777777" w:rsidR="008B623D" w:rsidRPr="006D4F20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8315C3C" w14:textId="77777777" w:rsidR="008B623D" w:rsidRPr="006D4F20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</w:p>
          <w:p w14:paraId="28AC4A62" w14:textId="77777777" w:rsidR="008B623D" w:rsidRDefault="008B623D" w:rsidP="008B623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ed-on</w:t>
            </w:r>
          </w:p>
          <w:p w14:paraId="74AE4A3F" w14:textId="77777777" w:rsidR="008B623D" w:rsidRPr="00003D99" w:rsidRDefault="008B623D" w:rsidP="008B623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ed-on</w:t>
            </w:r>
          </w:p>
        </w:tc>
        <w:tc>
          <w:tcPr>
            <w:tcW w:w="2088" w:type="dxa"/>
            <w:shd w:val="clear" w:color="auto" w:fill="auto"/>
          </w:tcPr>
          <w:p w14:paraId="5D633903" w14:textId="77777777" w:rsidR="008B623D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428F181C" w14:textId="77777777" w:rsidR="008B623D" w:rsidRPr="005D4776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ed-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8B623D" w:rsidRPr="006D4F20" w14:paraId="5602A614" w14:textId="77777777" w:rsidTr="00A35B06">
        <w:trPr>
          <w:trHeight w:val="687"/>
          <w:jc w:val="center"/>
        </w:trPr>
        <w:tc>
          <w:tcPr>
            <w:tcW w:w="701" w:type="dxa"/>
            <w:shd w:val="clear" w:color="auto" w:fill="auto"/>
          </w:tcPr>
          <w:p w14:paraId="44863661" w14:textId="77777777" w:rsidR="008B623D" w:rsidRDefault="008B623D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6BE0F144" w14:textId="77777777" w:rsidR="008B623D" w:rsidRPr="006D4F20" w:rsidRDefault="008B623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2F94A93A" w14:textId="77777777" w:rsidR="008B623D" w:rsidRPr="00A9776D" w:rsidRDefault="008B623D" w:rsidP="008B623D">
            <w:pPr>
              <w:pStyle w:val="ListParagraph"/>
              <w:numPr>
                <w:ilvl w:val="0"/>
                <w:numId w:val="17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9776D">
              <w:rPr>
                <w:rFonts w:ascii="Times New Roman" w:hAnsi="Times New Roman" w:cs="Times New Roman"/>
                <w:sz w:val="24"/>
                <w:szCs w:val="24"/>
              </w:rPr>
              <w:t>View Added On</w:t>
            </w:r>
          </w:p>
        </w:tc>
        <w:tc>
          <w:tcPr>
            <w:tcW w:w="2088" w:type="dxa"/>
            <w:shd w:val="clear" w:color="auto" w:fill="auto"/>
          </w:tcPr>
          <w:p w14:paraId="752CE2B8" w14:textId="77777777" w:rsidR="008B623D" w:rsidRPr="00003D99" w:rsidRDefault="008B623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03D99"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4FE0A445" w14:textId="77777777" w:rsidR="008B623D" w:rsidRPr="008B623D" w:rsidRDefault="008B623D" w:rsidP="008B623D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5BDEBB89" w14:textId="0DC56866" w:rsidR="007F1935" w:rsidRDefault="007F1935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7F1935">
        <w:rPr>
          <w:rFonts w:ascii="Times New Roman" w:hAnsi="Times New Roman" w:cs="Times New Roman"/>
          <w:sz w:val="28"/>
          <w:szCs w:val="28"/>
          <w:lang w:val="en"/>
        </w:rPr>
        <w:t>Functional Requirement for Manage Add Extra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7F1935" w:rsidRPr="006D4F20" w14:paraId="4926A125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5014542B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36EDCDAA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5BF7B6A4" w14:textId="77777777" w:rsidR="007F1935" w:rsidRPr="006D4F20" w:rsidRDefault="007F1935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7F1935" w:rsidRPr="006D4F20" w14:paraId="07F82711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6A00F409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419EF72E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A7D677F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7B5A0C16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55FF65EE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41F6427D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F6185E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53DC3230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488E91CA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207BDE82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4B13D8D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extr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staurant id, Name, Type, Price, Additional Price, Final Price</w:t>
            </w:r>
          </w:p>
        </w:tc>
        <w:tc>
          <w:tcPr>
            <w:tcW w:w="2088" w:type="dxa"/>
            <w:shd w:val="clear" w:color="auto" w:fill="auto"/>
          </w:tcPr>
          <w:p w14:paraId="5371E7F3" w14:textId="77777777" w:rsidR="007F1935" w:rsidRPr="006D4F20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100D0A42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417E3E45" w14:textId="77777777" w:rsidR="007F1935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327A6F3" w14:textId="77777777" w:rsidR="007F1935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433C6F80" w14:textId="77777777" w:rsidR="007F1935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Add-Extra</w:t>
            </w:r>
          </w:p>
          <w:p w14:paraId="008E5653" w14:textId="77777777" w:rsidR="007F1935" w:rsidRPr="006D4F20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Add-Extra</w:t>
            </w:r>
          </w:p>
        </w:tc>
        <w:tc>
          <w:tcPr>
            <w:tcW w:w="2088" w:type="dxa"/>
            <w:shd w:val="clear" w:color="auto" w:fill="auto"/>
          </w:tcPr>
          <w:p w14:paraId="6F9252F1" w14:textId="77777777" w:rsidR="007F1935" w:rsidRDefault="007F1935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5B84C882" w14:textId="77777777" w:rsidR="007F1935" w:rsidRPr="00595288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dd-Extra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1935" w:rsidRPr="006D4F20" w14:paraId="48CF90D0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5F4F3016" w14:textId="77777777" w:rsidR="007F1935" w:rsidRPr="006D4F20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7BF498FA" w14:textId="77777777" w:rsidR="007F1935" w:rsidRPr="006D4F20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19D989E" w14:textId="77777777" w:rsidR="007F1935" w:rsidRPr="006D4F20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</w:p>
          <w:p w14:paraId="45F4D185" w14:textId="77777777" w:rsidR="007F1935" w:rsidRDefault="007F1935" w:rsidP="007F1935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d-Extra</w:t>
            </w:r>
          </w:p>
          <w:p w14:paraId="5C16B95A" w14:textId="77777777" w:rsidR="007F1935" w:rsidRPr="000D00F9" w:rsidRDefault="007F1935" w:rsidP="007F1935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-Extra</w:t>
            </w:r>
          </w:p>
        </w:tc>
        <w:tc>
          <w:tcPr>
            <w:tcW w:w="2088" w:type="dxa"/>
            <w:shd w:val="clear" w:color="auto" w:fill="auto"/>
          </w:tcPr>
          <w:p w14:paraId="6ED189F5" w14:textId="77777777" w:rsidR="007F1935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-Extr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77A67B27" w14:textId="77777777" w:rsidR="007F1935" w:rsidRPr="005D4776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Add-Extra Page</w:t>
            </w:r>
          </w:p>
        </w:tc>
      </w:tr>
      <w:tr w:rsidR="007F1935" w:rsidRPr="006D4F20" w14:paraId="776DD1AE" w14:textId="77777777" w:rsidTr="00A35B06">
        <w:trPr>
          <w:trHeight w:val="579"/>
          <w:jc w:val="center"/>
        </w:trPr>
        <w:tc>
          <w:tcPr>
            <w:tcW w:w="701" w:type="dxa"/>
            <w:shd w:val="clear" w:color="auto" w:fill="auto"/>
          </w:tcPr>
          <w:p w14:paraId="5DF348F6" w14:textId="77777777" w:rsidR="007F1935" w:rsidRDefault="007F1935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5942F78F" w14:textId="77777777" w:rsidR="007F1935" w:rsidRPr="006D4F20" w:rsidRDefault="007F1935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791FFBE4" w14:textId="77777777" w:rsidR="007F1935" w:rsidRPr="00CC2E0B" w:rsidRDefault="007F1935" w:rsidP="007F1935">
            <w:pPr>
              <w:pStyle w:val="ListParagraph"/>
              <w:numPr>
                <w:ilvl w:val="0"/>
                <w:numId w:val="19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2E0B">
              <w:rPr>
                <w:rFonts w:ascii="Times New Roman" w:hAnsi="Times New Roman" w:cs="Times New Roman"/>
                <w:sz w:val="24"/>
                <w:szCs w:val="24"/>
              </w:rPr>
              <w:t>View Add-Extra</w:t>
            </w:r>
          </w:p>
        </w:tc>
        <w:tc>
          <w:tcPr>
            <w:tcW w:w="2088" w:type="dxa"/>
            <w:shd w:val="clear" w:color="auto" w:fill="auto"/>
          </w:tcPr>
          <w:p w14:paraId="5B0F5CF4" w14:textId="77777777" w:rsidR="007F1935" w:rsidRPr="00595288" w:rsidRDefault="007F1935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6942B88A" w14:textId="77777777" w:rsidR="007F1935" w:rsidRPr="007F1935" w:rsidRDefault="007F1935" w:rsidP="007F1935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4AFA17ED" w14:textId="780F4375" w:rsidR="00E2133F" w:rsidRDefault="00E2133F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2133F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Item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E2133F" w:rsidRPr="006D4F20" w14:paraId="62594755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73DE096E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281CAC2F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6F065E37" w14:textId="77777777" w:rsidR="00E2133F" w:rsidRPr="006D4F20" w:rsidRDefault="00E2133F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E2133F" w:rsidRPr="006D4F20" w14:paraId="76B2BD68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161282B0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5F2C689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45B61E3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1AD1998F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42194846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EF68B41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349370C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3D044686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75FCC063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7C6D9411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12D644FE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th its Catego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d, Item name, Item type, Item description, Item image,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xtra, Added on.</w:t>
            </w:r>
          </w:p>
        </w:tc>
        <w:tc>
          <w:tcPr>
            <w:tcW w:w="2088" w:type="dxa"/>
            <w:shd w:val="clear" w:color="auto" w:fill="auto"/>
          </w:tcPr>
          <w:p w14:paraId="41217EA5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5D4776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20D07D5C" w14:textId="77777777" w:rsidTr="00A35B06">
        <w:trPr>
          <w:trHeight w:val="1028"/>
          <w:jc w:val="center"/>
        </w:trPr>
        <w:tc>
          <w:tcPr>
            <w:tcW w:w="701" w:type="dxa"/>
            <w:shd w:val="clear" w:color="auto" w:fill="auto"/>
          </w:tcPr>
          <w:p w14:paraId="68126090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40F6502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7DA2B864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6688DD25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2B98C85B" w14:textId="77777777" w:rsidR="00E2133F" w:rsidRDefault="00E2133F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 </w:t>
            </w:r>
          </w:p>
          <w:p w14:paraId="1F4B24D3" w14:textId="77777777" w:rsidR="00E2133F" w:rsidRPr="006D4F20" w:rsidRDefault="00E2133F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1CB9DD05" w14:textId="77777777" w:rsidTr="00A35B06">
        <w:trPr>
          <w:trHeight w:val="1326"/>
          <w:jc w:val="center"/>
        </w:trPr>
        <w:tc>
          <w:tcPr>
            <w:tcW w:w="701" w:type="dxa"/>
            <w:shd w:val="clear" w:color="auto" w:fill="auto"/>
          </w:tcPr>
          <w:p w14:paraId="7965E991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741" w:type="dxa"/>
            <w:shd w:val="clear" w:color="auto" w:fill="auto"/>
          </w:tcPr>
          <w:p w14:paraId="55BE53E3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1A5212E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  <w:p w14:paraId="36F6A2E6" w14:textId="77777777" w:rsidR="00E2133F" w:rsidRPr="006D4F20" w:rsidRDefault="00E2133F" w:rsidP="00E2133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</w:p>
        </w:tc>
        <w:tc>
          <w:tcPr>
            <w:tcW w:w="2088" w:type="dxa"/>
            <w:shd w:val="clear" w:color="auto" w:fill="auto"/>
          </w:tcPr>
          <w:p w14:paraId="2ED42C72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E2133F" w:rsidRPr="006D4F20" w14:paraId="2986D3F5" w14:textId="77777777" w:rsidTr="00A35B06">
        <w:trPr>
          <w:trHeight w:val="714"/>
          <w:jc w:val="center"/>
        </w:trPr>
        <w:tc>
          <w:tcPr>
            <w:tcW w:w="701" w:type="dxa"/>
            <w:shd w:val="clear" w:color="auto" w:fill="auto"/>
          </w:tcPr>
          <w:p w14:paraId="2160C6DC" w14:textId="77777777" w:rsidR="00E2133F" w:rsidRPr="006D4F20" w:rsidRDefault="00E2133F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6</w:t>
            </w:r>
          </w:p>
        </w:tc>
        <w:tc>
          <w:tcPr>
            <w:tcW w:w="6741" w:type="dxa"/>
            <w:shd w:val="clear" w:color="auto" w:fill="auto"/>
          </w:tcPr>
          <w:p w14:paraId="18B9A8B0" w14:textId="77777777" w:rsidR="00E2133F" w:rsidRPr="006D4F20" w:rsidRDefault="00E2133F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25891559" w14:textId="77777777" w:rsidR="00E2133F" w:rsidRPr="006D4F20" w:rsidRDefault="00E2133F" w:rsidP="00E2133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lter </w:t>
            </w:r>
            <w:r w:rsidRPr="006D4F20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ise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8" w:type="dxa"/>
            <w:shd w:val="clear" w:color="auto" w:fill="auto"/>
          </w:tcPr>
          <w:p w14:paraId="1704ADA8" w14:textId="77777777" w:rsidR="00E2133F" w:rsidRPr="006D4F20" w:rsidRDefault="00E2133F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7C9BD969" w14:textId="77777777" w:rsidR="00E2133F" w:rsidRPr="00E2133F" w:rsidRDefault="00E2133F" w:rsidP="00E2133F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3071DE33" w14:textId="201D9237" w:rsidR="00E27993" w:rsidRDefault="00E27993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27993">
        <w:rPr>
          <w:rFonts w:ascii="Times New Roman" w:hAnsi="Times New Roman" w:cs="Times New Roman"/>
          <w:sz w:val="28"/>
          <w:szCs w:val="28"/>
          <w:lang w:val="en"/>
        </w:rPr>
        <w:t>Functional Requirement for Manage Variant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496C2B" w:rsidRPr="006D4F20" w14:paraId="6E1F560E" w14:textId="77777777" w:rsidTr="00A35B06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01AFF68C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56920BE2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3BDED1B1" w14:textId="77777777" w:rsidR="00496C2B" w:rsidRPr="006D4F20" w:rsidRDefault="00496C2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96C2B" w:rsidRPr="006D4F20" w14:paraId="39764BE4" w14:textId="77777777" w:rsidTr="00A35B06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4335405C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6CF2EB33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3E36054E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14983A2A" w14:textId="77777777" w:rsidTr="00A35B06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0A4A3968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C88FA82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DFF421E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4193A0AA" w14:textId="77777777" w:rsidTr="00A35B06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2EFC18C1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184E6022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henever any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11CABECA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iant id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 id, Name, UOM, Price, Sales Price</w:t>
            </w:r>
          </w:p>
        </w:tc>
        <w:tc>
          <w:tcPr>
            <w:tcW w:w="2088" w:type="dxa"/>
            <w:shd w:val="clear" w:color="auto" w:fill="auto"/>
          </w:tcPr>
          <w:p w14:paraId="2A05F4F8" w14:textId="77777777" w:rsidR="00496C2B" w:rsidRPr="006D4F20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96C2B" w:rsidRPr="006D4F20" w14:paraId="19720F58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57877A0A" w14:textId="77777777" w:rsidR="00496C2B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0361BB23" w14:textId="77777777" w:rsidR="00496C2B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Partner will be able to perform the following operations:</w:t>
            </w:r>
          </w:p>
          <w:p w14:paraId="5754D799" w14:textId="77777777" w:rsidR="00496C2B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Variant</w:t>
            </w:r>
          </w:p>
          <w:p w14:paraId="6CDFF706" w14:textId="77777777" w:rsidR="00496C2B" w:rsidRPr="006D4F20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an existing Variant</w:t>
            </w:r>
          </w:p>
        </w:tc>
        <w:tc>
          <w:tcPr>
            <w:tcW w:w="2088" w:type="dxa"/>
            <w:shd w:val="clear" w:color="auto" w:fill="auto"/>
          </w:tcPr>
          <w:p w14:paraId="67149757" w14:textId="77777777" w:rsidR="00496C2B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BFECFAE" w14:textId="77777777" w:rsidR="00496C2B" w:rsidRPr="00595288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Variant Page</w:t>
            </w:r>
          </w:p>
        </w:tc>
      </w:tr>
      <w:tr w:rsidR="00496C2B" w:rsidRPr="006D4F20" w14:paraId="3874B7AF" w14:textId="77777777" w:rsidTr="00A35B06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47C3613C" w14:textId="77777777" w:rsidR="00496C2B" w:rsidRPr="006D4F20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2D761277" w14:textId="77777777" w:rsidR="00496C2B" w:rsidRPr="006D4F20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25AF26A4" w14:textId="77777777" w:rsidR="00496C2B" w:rsidRPr="006D4F20" w:rsidRDefault="00496C2B" w:rsidP="00496C2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</w:p>
          <w:p w14:paraId="4B6A1906" w14:textId="77777777" w:rsidR="00496C2B" w:rsidRDefault="00496C2B" w:rsidP="00496C2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iant</w:t>
            </w:r>
          </w:p>
          <w:p w14:paraId="404EE4E7" w14:textId="77777777" w:rsidR="00496C2B" w:rsidRPr="007F2BC3" w:rsidRDefault="00496C2B" w:rsidP="00496C2B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Variant</w:t>
            </w:r>
          </w:p>
        </w:tc>
        <w:tc>
          <w:tcPr>
            <w:tcW w:w="2088" w:type="dxa"/>
            <w:shd w:val="clear" w:color="auto" w:fill="auto"/>
          </w:tcPr>
          <w:p w14:paraId="2DB05713" w14:textId="77777777" w:rsidR="00496C2B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61092F9E" w14:textId="77777777" w:rsidR="00496C2B" w:rsidRPr="005D4776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Variant Page</w:t>
            </w:r>
          </w:p>
        </w:tc>
      </w:tr>
      <w:tr w:rsidR="00496C2B" w:rsidRPr="006D4F20" w14:paraId="1693157E" w14:textId="77777777" w:rsidTr="00A35B06">
        <w:trPr>
          <w:trHeight w:val="579"/>
          <w:jc w:val="center"/>
        </w:trPr>
        <w:tc>
          <w:tcPr>
            <w:tcW w:w="701" w:type="dxa"/>
            <w:shd w:val="clear" w:color="auto" w:fill="auto"/>
          </w:tcPr>
          <w:p w14:paraId="70B79501" w14:textId="77777777" w:rsidR="00496C2B" w:rsidRDefault="00496C2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6741" w:type="dxa"/>
            <w:shd w:val="clear" w:color="auto" w:fill="auto"/>
          </w:tcPr>
          <w:p w14:paraId="4DDC3ECC" w14:textId="77777777" w:rsidR="00496C2B" w:rsidRPr="006D4F20" w:rsidRDefault="00496C2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156206A2" w14:textId="77777777" w:rsidR="00496C2B" w:rsidRPr="00D11CFD" w:rsidRDefault="00496C2B" w:rsidP="00496C2B">
            <w:pPr>
              <w:pStyle w:val="ListParagraph"/>
              <w:numPr>
                <w:ilvl w:val="0"/>
                <w:numId w:val="20"/>
              </w:num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1CFD">
              <w:rPr>
                <w:rFonts w:ascii="Times New Roman" w:hAnsi="Times New Roman" w:cs="Times New Roman"/>
                <w:sz w:val="24"/>
                <w:szCs w:val="24"/>
              </w:rPr>
              <w:t>View Variant</w:t>
            </w:r>
          </w:p>
        </w:tc>
        <w:tc>
          <w:tcPr>
            <w:tcW w:w="2088" w:type="dxa"/>
            <w:shd w:val="clear" w:color="auto" w:fill="auto"/>
          </w:tcPr>
          <w:p w14:paraId="6CA52541" w14:textId="77777777" w:rsidR="00496C2B" w:rsidRPr="00595288" w:rsidRDefault="00496C2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ize Item Page</w:t>
            </w:r>
          </w:p>
        </w:tc>
      </w:tr>
    </w:tbl>
    <w:p w14:paraId="1E64921C" w14:textId="0C00F299" w:rsidR="005F0463" w:rsidRDefault="005F0463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5F0463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Banner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7238"/>
        <w:gridCol w:w="1949"/>
      </w:tblGrid>
      <w:tr w:rsidR="005F0463" w:rsidRPr="00461268" w14:paraId="132E35F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2FD88E9D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7238" w:type="dxa"/>
            <w:shd w:val="clear" w:color="auto" w:fill="auto"/>
          </w:tcPr>
          <w:p w14:paraId="21E3F60D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949" w:type="dxa"/>
            <w:shd w:val="clear" w:color="auto" w:fill="auto"/>
          </w:tcPr>
          <w:p w14:paraId="41632278" w14:textId="77777777" w:rsidR="005F0463" w:rsidRPr="00461268" w:rsidRDefault="005F046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5F0463" w:rsidRPr="00461268" w14:paraId="2C27E26C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6ED89BBE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7238" w:type="dxa"/>
            <w:shd w:val="clear" w:color="auto" w:fill="auto"/>
          </w:tcPr>
          <w:p w14:paraId="06DBBA85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is Module will be managed by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949" w:type="dxa"/>
            <w:shd w:val="clear" w:color="auto" w:fill="auto"/>
          </w:tcPr>
          <w:p w14:paraId="368F2269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5F0463" w:rsidRPr="00461268" w14:paraId="2C4559B8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11261FA1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7238" w:type="dxa"/>
            <w:shd w:val="clear" w:color="auto" w:fill="auto"/>
          </w:tcPr>
          <w:p w14:paraId="7E982785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e system will assign a unique id (Banner ID) to each Banner.</w:t>
            </w:r>
          </w:p>
        </w:tc>
        <w:tc>
          <w:tcPr>
            <w:tcW w:w="1949" w:type="dxa"/>
            <w:shd w:val="clear" w:color="auto" w:fill="auto"/>
          </w:tcPr>
          <w:p w14:paraId="2E3116D3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39353D79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7B8FC31A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7238" w:type="dxa"/>
            <w:shd w:val="clear" w:color="auto" w:fill="auto"/>
          </w:tcPr>
          <w:p w14:paraId="553CC5CA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new banner 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177CAE47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Banner imag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 Description</w:t>
            </w:r>
          </w:p>
        </w:tc>
        <w:tc>
          <w:tcPr>
            <w:tcW w:w="1949" w:type="dxa"/>
            <w:shd w:val="clear" w:color="auto" w:fill="auto"/>
          </w:tcPr>
          <w:p w14:paraId="25368FBE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78827425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A840F71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7238" w:type="dxa"/>
            <w:shd w:val="clear" w:color="auto" w:fill="auto"/>
          </w:tcPr>
          <w:p w14:paraId="47513CA4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12902A36" w14:textId="77777777" w:rsidR="005F0463" w:rsidRPr="00461268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Add new banner</w:t>
            </w:r>
          </w:p>
          <w:p w14:paraId="3FB009CC" w14:textId="77777777" w:rsidR="005F0463" w:rsidRPr="00A96890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anner</w:t>
            </w:r>
          </w:p>
        </w:tc>
        <w:tc>
          <w:tcPr>
            <w:tcW w:w="1949" w:type="dxa"/>
            <w:shd w:val="clear" w:color="auto" w:fill="auto"/>
          </w:tcPr>
          <w:p w14:paraId="5F74A914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  <w:p w14:paraId="19875988" w14:textId="77777777" w:rsidR="005F0463" w:rsidRPr="00461268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Pr="002D0DF3">
              <w:rPr>
                <w:rFonts w:ascii="Times New Roman" w:hAnsi="Times New Roman" w:cs="Times New Roman"/>
                <w:sz w:val="24"/>
                <w:szCs w:val="24"/>
              </w:rPr>
              <w:t>Banner Page</w:t>
            </w:r>
          </w:p>
        </w:tc>
      </w:tr>
      <w:tr w:rsidR="005F0463" w:rsidRPr="00461268" w14:paraId="12196852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FAEA30E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7238" w:type="dxa"/>
            <w:shd w:val="clear" w:color="auto" w:fill="auto"/>
          </w:tcPr>
          <w:p w14:paraId="29B2346B" w14:textId="77777777" w:rsidR="005F0463" w:rsidRPr="00461268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3491A8AA" w14:textId="77777777" w:rsidR="005F0463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Active/De-active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nner</w:t>
            </w:r>
          </w:p>
          <w:p w14:paraId="530059A6" w14:textId="77777777" w:rsidR="005F0463" w:rsidRPr="00B614E0" w:rsidRDefault="005F0463" w:rsidP="005F046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614E0">
              <w:rPr>
                <w:rFonts w:ascii="Times New Roman" w:hAnsi="Times New Roman" w:cs="Times New Roman"/>
                <w:sz w:val="24"/>
                <w:szCs w:val="24"/>
              </w:rPr>
              <w:t>Delete Banner</w:t>
            </w:r>
          </w:p>
        </w:tc>
        <w:tc>
          <w:tcPr>
            <w:tcW w:w="1949" w:type="dxa"/>
            <w:shd w:val="clear" w:color="auto" w:fill="auto"/>
          </w:tcPr>
          <w:p w14:paraId="4F7C119E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n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  <w:p w14:paraId="65BCABD8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Banner Page</w:t>
            </w:r>
          </w:p>
        </w:tc>
      </w:tr>
      <w:tr w:rsidR="005F0463" w:rsidRPr="00461268" w14:paraId="7AAE2218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73C3C603" w14:textId="77777777" w:rsidR="005F0463" w:rsidRPr="00461268" w:rsidRDefault="005F0463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8" w:type="dxa"/>
            <w:shd w:val="clear" w:color="auto" w:fill="auto"/>
          </w:tcPr>
          <w:p w14:paraId="38905215" w14:textId="77777777" w:rsidR="005F0463" w:rsidRPr="006D4F20" w:rsidRDefault="005F0463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:</w:t>
            </w:r>
          </w:p>
          <w:p w14:paraId="13A9C62D" w14:textId="77777777" w:rsidR="005F0463" w:rsidRPr="001638FF" w:rsidRDefault="005F0463" w:rsidP="005F0463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 Banner</w:t>
            </w:r>
          </w:p>
        </w:tc>
        <w:tc>
          <w:tcPr>
            <w:tcW w:w="1949" w:type="dxa"/>
            <w:shd w:val="clear" w:color="auto" w:fill="auto"/>
          </w:tcPr>
          <w:p w14:paraId="732457F4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</w:p>
          <w:p w14:paraId="544F20E7" w14:textId="77777777" w:rsidR="005F0463" w:rsidRDefault="005F046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1B677E79" w14:textId="77777777" w:rsidR="005F0463" w:rsidRPr="005F0463" w:rsidRDefault="005F0463" w:rsidP="005F0463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B790F55" w14:textId="6D638D2E" w:rsidR="00393FAF" w:rsidRDefault="00393FAF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393FAF">
        <w:rPr>
          <w:rFonts w:ascii="Times New Roman" w:hAnsi="Times New Roman" w:cs="Times New Roman"/>
          <w:sz w:val="28"/>
          <w:szCs w:val="28"/>
          <w:lang w:val="en"/>
        </w:rPr>
        <w:t>Functional requirement for Manage Customer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12"/>
        <w:gridCol w:w="6480"/>
        <w:gridCol w:w="2340"/>
      </w:tblGrid>
      <w:tr w:rsidR="004E600B" w:rsidRPr="006D4F20" w14:paraId="4359A713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1136B95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80" w:type="dxa"/>
            <w:shd w:val="clear" w:color="auto" w:fill="auto"/>
          </w:tcPr>
          <w:p w14:paraId="1113197C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40" w:type="dxa"/>
            <w:shd w:val="clear" w:color="auto" w:fill="auto"/>
          </w:tcPr>
          <w:p w14:paraId="24C56252" w14:textId="77777777" w:rsidR="004E600B" w:rsidRPr="006D4F20" w:rsidRDefault="004E60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4E600B" w:rsidRPr="006D4F20" w14:paraId="0966AC26" w14:textId="77777777" w:rsidTr="00A35B06">
        <w:trPr>
          <w:trHeight w:val="696"/>
          <w:jc w:val="center"/>
        </w:trPr>
        <w:tc>
          <w:tcPr>
            <w:tcW w:w="712" w:type="dxa"/>
            <w:shd w:val="clear" w:color="auto" w:fill="auto"/>
          </w:tcPr>
          <w:p w14:paraId="616B621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80" w:type="dxa"/>
            <w:shd w:val="clear" w:color="auto" w:fill="auto"/>
          </w:tcPr>
          <w:p w14:paraId="6F9ECC31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the custom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0" w:type="dxa"/>
            <w:shd w:val="clear" w:color="auto" w:fill="auto"/>
          </w:tcPr>
          <w:p w14:paraId="3A0C6AB6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4E600B" w:rsidRPr="006D4F20" w14:paraId="4EDA84E6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42E6F41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80" w:type="dxa"/>
            <w:shd w:val="clear" w:color="auto" w:fill="auto"/>
          </w:tcPr>
          <w:p w14:paraId="312ED85E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ustomer ID) to each Customer.</w:t>
            </w:r>
          </w:p>
        </w:tc>
        <w:tc>
          <w:tcPr>
            <w:tcW w:w="2340" w:type="dxa"/>
            <w:shd w:val="clear" w:color="auto" w:fill="auto"/>
          </w:tcPr>
          <w:p w14:paraId="6D2F68F6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</w:tc>
      </w:tr>
      <w:tr w:rsidR="004E600B" w:rsidRPr="006D4F20" w14:paraId="43115954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30295C2C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80" w:type="dxa"/>
            <w:shd w:val="clear" w:color="auto" w:fill="auto"/>
          </w:tcPr>
          <w:p w14:paraId="3DC1DE0C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new 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gister then the sys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records the following details of the customer Like ...</w:t>
            </w:r>
          </w:p>
          <w:p w14:paraId="517058EF" w14:textId="77777777" w:rsidR="004E600B" w:rsidRPr="00384EA8" w:rsidRDefault="004E600B" w:rsidP="00A35B06">
            <w:pPr>
              <w:rPr>
                <w:sz w:val="24"/>
                <w:szCs w:val="24"/>
                <w:lang w:val="en-US"/>
              </w:rPr>
            </w:pPr>
            <w:r w:rsidRPr="00384EA8">
              <w:rPr>
                <w:rFonts w:ascii="Times New Roman" w:hAnsi="Times New Roman" w:cs="Times New Roman"/>
                <w:sz w:val="24"/>
                <w:szCs w:val="24"/>
              </w:rPr>
              <w:t xml:space="preserve">Customer Name, Email id, password, mobile No, </w:t>
            </w:r>
            <w:r w:rsidRPr="00384EA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illing Address</w:t>
            </w:r>
          </w:p>
        </w:tc>
        <w:tc>
          <w:tcPr>
            <w:tcW w:w="2340" w:type="dxa"/>
            <w:shd w:val="clear" w:color="auto" w:fill="auto"/>
          </w:tcPr>
          <w:p w14:paraId="5E10BC36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</w:tc>
      </w:tr>
      <w:tr w:rsidR="004E600B" w:rsidRPr="006D4F20" w14:paraId="3E615221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0B9CD312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80" w:type="dxa"/>
            <w:shd w:val="clear" w:color="auto" w:fill="auto"/>
          </w:tcPr>
          <w:p w14:paraId="1A5A0E11" w14:textId="77777777" w:rsidR="004E600B" w:rsidRPr="008D711F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To manage this module, the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0BDA6251" w14:textId="77777777" w:rsidR="004E600B" w:rsidRPr="008D711F" w:rsidRDefault="004E600B" w:rsidP="004E60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Active/De-active Customer</w:t>
            </w:r>
          </w:p>
          <w:p w14:paraId="53FA837C" w14:textId="77777777" w:rsidR="004E600B" w:rsidRPr="008D711F" w:rsidRDefault="004E600B" w:rsidP="004E60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711F">
              <w:rPr>
                <w:rFonts w:ascii="Times New Roman" w:hAnsi="Times New Roman" w:cs="Times New Roman"/>
                <w:sz w:val="24"/>
                <w:szCs w:val="24"/>
              </w:rPr>
              <w:t>View/Search Customer</w:t>
            </w:r>
          </w:p>
        </w:tc>
        <w:tc>
          <w:tcPr>
            <w:tcW w:w="2340" w:type="dxa"/>
            <w:shd w:val="clear" w:color="auto" w:fill="auto"/>
          </w:tcPr>
          <w:p w14:paraId="4C92FF84" w14:textId="77777777" w:rsidR="004E600B" w:rsidRPr="006D4F20" w:rsidRDefault="004E60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 Page</w:t>
            </w:r>
          </w:p>
        </w:tc>
      </w:tr>
      <w:tr w:rsidR="004E600B" w:rsidRPr="006D4F20" w14:paraId="2B6D181B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36989A66" w14:textId="77777777" w:rsidR="004E600B" w:rsidRPr="006D4F20" w:rsidRDefault="004E600B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80" w:type="dxa"/>
            <w:shd w:val="clear" w:color="auto" w:fill="auto"/>
          </w:tcPr>
          <w:p w14:paraId="17680FCD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0E32EFA9" w14:textId="77777777" w:rsidR="004E600B" w:rsidRPr="006D4F20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  <w:p w14:paraId="5320E51C" w14:textId="77777777" w:rsidR="004E600B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ccount</w:t>
            </w:r>
          </w:p>
          <w:p w14:paraId="30023E49" w14:textId="77777777" w:rsidR="004E600B" w:rsidRPr="006D4F20" w:rsidRDefault="004E600B" w:rsidP="004E600B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nge password</w:t>
            </w:r>
          </w:p>
        </w:tc>
        <w:tc>
          <w:tcPr>
            <w:tcW w:w="2340" w:type="dxa"/>
            <w:shd w:val="clear" w:color="auto" w:fill="auto"/>
          </w:tcPr>
          <w:p w14:paraId="611C4B90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gistration Page</w:t>
            </w:r>
          </w:p>
          <w:p w14:paraId="158BB360" w14:textId="77777777" w:rsidR="004E600B" w:rsidRPr="006D4F20" w:rsidRDefault="004E60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ccount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1F2C027E" w14:textId="77777777" w:rsidR="00393FAF" w:rsidRPr="00393FAF" w:rsidRDefault="00393FAF" w:rsidP="00393FAF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583EADFF" w14:textId="53B4A08E" w:rsidR="00E7580B" w:rsidRDefault="00E7580B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7580B">
        <w:rPr>
          <w:rFonts w:ascii="Times New Roman" w:hAnsi="Times New Roman" w:cs="Times New Roman"/>
          <w:sz w:val="28"/>
          <w:szCs w:val="28"/>
          <w:lang w:val="en"/>
        </w:rPr>
        <w:t>Functional Requirement for Manage Wishlist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E7580B" w:rsidRPr="00595288" w14:paraId="3DBDE60A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21C35FDC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5F4131C5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631F2AE8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E7580B" w:rsidRPr="00595288" w14:paraId="74873727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392EECB8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1</w:t>
            </w:r>
          </w:p>
        </w:tc>
        <w:tc>
          <w:tcPr>
            <w:tcW w:w="6454" w:type="dxa"/>
            <w:shd w:val="clear" w:color="auto" w:fill="auto"/>
          </w:tcPr>
          <w:p w14:paraId="583C1593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1414943A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shlist Page</w:t>
            </w:r>
          </w:p>
        </w:tc>
      </w:tr>
      <w:tr w:rsidR="00E7580B" w:rsidRPr="00595288" w14:paraId="16474AD8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25BDB51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18F9678D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sh list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ID) to ea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sh list item id.</w:t>
            </w:r>
          </w:p>
        </w:tc>
        <w:tc>
          <w:tcPr>
            <w:tcW w:w="2363" w:type="dxa"/>
            <w:shd w:val="clear" w:color="auto" w:fill="auto"/>
          </w:tcPr>
          <w:p w14:paraId="33065DC0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</w:tc>
      </w:tr>
      <w:tr w:rsidR="00E7580B" w:rsidRPr="00595288" w14:paraId="4AA7757C" w14:textId="77777777" w:rsidTr="00A35B06">
        <w:trPr>
          <w:trHeight w:val="435"/>
          <w:jc w:val="center"/>
        </w:trPr>
        <w:tc>
          <w:tcPr>
            <w:tcW w:w="701" w:type="dxa"/>
            <w:shd w:val="clear" w:color="auto" w:fill="auto"/>
          </w:tcPr>
          <w:p w14:paraId="480F0DDF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0493EFD8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stomer can add there like item in wish list.</w:t>
            </w:r>
          </w:p>
        </w:tc>
        <w:tc>
          <w:tcPr>
            <w:tcW w:w="2363" w:type="dxa"/>
            <w:shd w:val="clear" w:color="auto" w:fill="auto"/>
          </w:tcPr>
          <w:p w14:paraId="3A64DE0D" w14:textId="77777777" w:rsidR="00E7580B" w:rsidRPr="00595288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</w:tc>
      </w:tr>
      <w:tr w:rsidR="00E7580B" w:rsidRPr="00595288" w14:paraId="6C92EBAD" w14:textId="77777777" w:rsidTr="00A35B06">
        <w:trPr>
          <w:trHeight w:val="435"/>
          <w:jc w:val="center"/>
        </w:trPr>
        <w:tc>
          <w:tcPr>
            <w:tcW w:w="701" w:type="dxa"/>
            <w:shd w:val="clear" w:color="auto" w:fill="auto"/>
          </w:tcPr>
          <w:p w14:paraId="1552EAF2" w14:textId="77777777" w:rsidR="00E7580B" w:rsidRPr="00595288" w:rsidRDefault="00E7580B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290BF1AD" w14:textId="77777777" w:rsidR="00E7580B" w:rsidRDefault="00E7580B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Pr="00051A7D">
              <w:rPr>
                <w:rFonts w:ascii="Times New Roman" w:hAnsi="Times New Roman" w:cs="Times New Roman"/>
                <w:sz w:val="24"/>
                <w:szCs w:val="24"/>
              </w:rPr>
              <w:t xml:space="preserve">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A433052" w14:textId="77777777" w:rsidR="00E7580B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wish list</w:t>
            </w:r>
          </w:p>
          <w:p w14:paraId="0EA195A8" w14:textId="77777777" w:rsidR="00E7580B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 wish list</w:t>
            </w:r>
          </w:p>
          <w:p w14:paraId="67F6F5AB" w14:textId="77777777" w:rsidR="00E7580B" w:rsidRPr="00D26729" w:rsidRDefault="00E7580B" w:rsidP="00E758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wish list</w:t>
            </w:r>
          </w:p>
        </w:tc>
        <w:tc>
          <w:tcPr>
            <w:tcW w:w="2363" w:type="dxa"/>
            <w:shd w:val="clear" w:color="auto" w:fill="auto"/>
          </w:tcPr>
          <w:p w14:paraId="083B7E56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Wishlist Page</w:t>
            </w:r>
          </w:p>
          <w:p w14:paraId="6D6A5B38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 Wishlist Page</w:t>
            </w:r>
          </w:p>
          <w:p w14:paraId="243A531B" w14:textId="77777777" w:rsidR="00E7580B" w:rsidRDefault="00E7580B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 Wishlist Page</w:t>
            </w:r>
          </w:p>
        </w:tc>
      </w:tr>
    </w:tbl>
    <w:p w14:paraId="538043BF" w14:textId="77777777" w:rsidR="00E7580B" w:rsidRPr="00E7580B" w:rsidRDefault="00E7580B" w:rsidP="00E7580B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29CC5206" w14:textId="613BFCCE" w:rsidR="00E933E4" w:rsidRDefault="00E933E4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E933E4">
        <w:rPr>
          <w:rFonts w:ascii="Times New Roman" w:hAnsi="Times New Roman" w:cs="Times New Roman"/>
          <w:sz w:val="28"/>
          <w:szCs w:val="28"/>
          <w:lang w:val="en"/>
        </w:rPr>
        <w:t>Functional requirement for Manage Add to Cart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844"/>
        <w:gridCol w:w="6963"/>
        <w:gridCol w:w="1725"/>
      </w:tblGrid>
      <w:tr w:rsidR="00D35D9E" w:rsidRPr="006D4F20" w14:paraId="0CADB94F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18A4C04A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963" w:type="dxa"/>
            <w:shd w:val="clear" w:color="auto" w:fill="auto"/>
          </w:tcPr>
          <w:p w14:paraId="03719C0C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725" w:type="dxa"/>
            <w:shd w:val="clear" w:color="auto" w:fill="auto"/>
          </w:tcPr>
          <w:p w14:paraId="387C1E93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D35D9E" w:rsidRPr="006D4F20" w14:paraId="6B444F8D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7FAABF3F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963" w:type="dxa"/>
            <w:shd w:val="clear" w:color="auto" w:fill="auto"/>
          </w:tcPr>
          <w:p w14:paraId="5477D2E4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the Customer.</w:t>
            </w:r>
          </w:p>
        </w:tc>
        <w:tc>
          <w:tcPr>
            <w:tcW w:w="1725" w:type="dxa"/>
            <w:shd w:val="clear" w:color="auto" w:fill="auto"/>
          </w:tcPr>
          <w:p w14:paraId="13E24A2D" w14:textId="77777777" w:rsidR="00D35D9E" w:rsidRPr="006D4F20" w:rsidRDefault="00D35D9E" w:rsidP="00A35B06">
            <w:pPr>
              <w:ind w:right="-192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512D18D1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36ACBEB2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963" w:type="dxa"/>
            <w:shd w:val="clear" w:color="auto" w:fill="auto"/>
          </w:tcPr>
          <w:p w14:paraId="1C1C90D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Cart ID) to each Car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725" w:type="dxa"/>
            <w:shd w:val="clear" w:color="auto" w:fill="auto"/>
          </w:tcPr>
          <w:p w14:paraId="0EEDBB0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62B0B087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4A1DEDE1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963" w:type="dxa"/>
            <w:shd w:val="clear" w:color="auto" w:fill="auto"/>
          </w:tcPr>
          <w:p w14:paraId="793BB66A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ds Item to the cart then the system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records the following details of the Cart Like ...</w:t>
            </w:r>
          </w:p>
          <w:p w14:paraId="02D1ED02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Ca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d with its c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d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em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Variant Id and Qty.</w:t>
            </w:r>
          </w:p>
        </w:tc>
        <w:tc>
          <w:tcPr>
            <w:tcW w:w="1725" w:type="dxa"/>
            <w:shd w:val="clear" w:color="auto" w:fill="auto"/>
          </w:tcPr>
          <w:p w14:paraId="4A7E19CD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  <w:tr w:rsidR="00D35D9E" w:rsidRPr="006D4F20" w14:paraId="187A1BEE" w14:textId="77777777" w:rsidTr="00A35B06">
        <w:trPr>
          <w:jc w:val="center"/>
        </w:trPr>
        <w:tc>
          <w:tcPr>
            <w:tcW w:w="844" w:type="dxa"/>
            <w:shd w:val="clear" w:color="auto" w:fill="auto"/>
          </w:tcPr>
          <w:p w14:paraId="2F7120D5" w14:textId="77777777" w:rsidR="00D35D9E" w:rsidRPr="006D4F20" w:rsidRDefault="00D35D9E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963" w:type="dxa"/>
            <w:shd w:val="clear" w:color="auto" w:fill="auto"/>
          </w:tcPr>
          <w:p w14:paraId="22055389" w14:textId="77777777" w:rsidR="00D35D9E" w:rsidRPr="006D4F20" w:rsidRDefault="00D35D9E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o manage this module, the Customer will be able to perform the following operations Like:</w:t>
            </w:r>
          </w:p>
          <w:p w14:paraId="41628589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enu</w:t>
            </w:r>
          </w:p>
          <w:p w14:paraId="7BA9BFA5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an existing Cart</w:t>
            </w:r>
          </w:p>
          <w:p w14:paraId="3A2A05D7" w14:textId="77777777" w:rsidR="00D35D9E" w:rsidRPr="006D4F20" w:rsidRDefault="00D35D9E" w:rsidP="00D35D9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Empty Cart </w:t>
            </w:r>
          </w:p>
        </w:tc>
        <w:tc>
          <w:tcPr>
            <w:tcW w:w="1725" w:type="dxa"/>
            <w:shd w:val="clear" w:color="auto" w:fill="auto"/>
          </w:tcPr>
          <w:p w14:paraId="792EEE55" w14:textId="77777777" w:rsidR="00D35D9E" w:rsidRPr="006D4F20" w:rsidRDefault="00D35D9E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art Page</w:t>
            </w:r>
          </w:p>
        </w:tc>
      </w:tr>
    </w:tbl>
    <w:p w14:paraId="555E4DAA" w14:textId="77777777" w:rsidR="00E933E4" w:rsidRPr="00E933E4" w:rsidRDefault="00E933E4" w:rsidP="00E933E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113B090B" w14:textId="4E24E17D" w:rsidR="008D4A04" w:rsidRDefault="008D4A04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793270">
        <w:rPr>
          <w:rFonts w:ascii="Times New Roman" w:hAnsi="Times New Roman" w:cs="Times New Roman"/>
          <w:sz w:val="28"/>
          <w:szCs w:val="28"/>
          <w:lang w:val="en"/>
        </w:rPr>
        <w:t>Functional Requirement for Billing Address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934"/>
        <w:gridCol w:w="6963"/>
        <w:gridCol w:w="1635"/>
      </w:tblGrid>
      <w:tr w:rsidR="008D4A04" w:rsidRPr="00461268" w14:paraId="7650C575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576687BE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963" w:type="dxa"/>
            <w:shd w:val="clear" w:color="auto" w:fill="auto"/>
          </w:tcPr>
          <w:p w14:paraId="1372655C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635" w:type="dxa"/>
            <w:shd w:val="clear" w:color="auto" w:fill="auto"/>
          </w:tcPr>
          <w:p w14:paraId="26A72C07" w14:textId="77777777" w:rsidR="008D4A04" w:rsidRPr="00461268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D4A04" w:rsidRPr="00461268" w14:paraId="722DD26C" w14:textId="77777777" w:rsidTr="00A35B06">
        <w:trPr>
          <w:trHeight w:val="723"/>
          <w:jc w:val="center"/>
        </w:trPr>
        <w:tc>
          <w:tcPr>
            <w:tcW w:w="934" w:type="dxa"/>
            <w:shd w:val="clear" w:color="auto" w:fill="auto"/>
          </w:tcPr>
          <w:p w14:paraId="13B40D32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963" w:type="dxa"/>
            <w:shd w:val="clear" w:color="auto" w:fill="auto"/>
          </w:tcPr>
          <w:p w14:paraId="7D6AFC05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0C534940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lling Address Page</w:t>
            </w:r>
          </w:p>
        </w:tc>
      </w:tr>
      <w:tr w:rsidR="008D4A04" w:rsidRPr="00461268" w14:paraId="55B9D8C3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62EE5F96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963" w:type="dxa"/>
            <w:shd w:val="clear" w:color="auto" w:fill="auto"/>
          </w:tcPr>
          <w:p w14:paraId="6DD5DC20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406AA146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</w:tc>
      </w:tr>
      <w:tr w:rsidR="008D4A04" w:rsidRPr="00461268" w14:paraId="7625D344" w14:textId="77777777" w:rsidTr="00A35B06">
        <w:trPr>
          <w:jc w:val="center"/>
        </w:trPr>
        <w:tc>
          <w:tcPr>
            <w:tcW w:w="934" w:type="dxa"/>
            <w:shd w:val="clear" w:color="auto" w:fill="auto"/>
          </w:tcPr>
          <w:p w14:paraId="55BDA4FA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963" w:type="dxa"/>
            <w:shd w:val="clear" w:color="auto" w:fill="auto"/>
          </w:tcPr>
          <w:p w14:paraId="676EF97D" w14:textId="77777777" w:rsidR="008D4A04" w:rsidRPr="00461268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Whene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y new Billing address 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2766151E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en"/>
              </w:rPr>
              <w:t>Title, Address, Country, State, City, Pincode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35" w:type="dxa"/>
            <w:shd w:val="clear" w:color="auto" w:fill="auto"/>
          </w:tcPr>
          <w:p w14:paraId="1244D82C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</w:tc>
      </w:tr>
      <w:tr w:rsidR="008D4A04" w:rsidRPr="00461268" w14:paraId="381D6633" w14:textId="77777777" w:rsidTr="00A35B06">
        <w:trPr>
          <w:trHeight w:val="1344"/>
          <w:jc w:val="center"/>
        </w:trPr>
        <w:tc>
          <w:tcPr>
            <w:tcW w:w="934" w:type="dxa"/>
            <w:shd w:val="clear" w:color="auto" w:fill="auto"/>
          </w:tcPr>
          <w:p w14:paraId="2426DC41" w14:textId="77777777" w:rsidR="008D4A04" w:rsidRPr="00461268" w:rsidRDefault="008D4A04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963" w:type="dxa"/>
            <w:shd w:val="clear" w:color="auto" w:fill="auto"/>
          </w:tcPr>
          <w:p w14:paraId="01DC6988" w14:textId="77777777" w:rsidR="008D4A04" w:rsidRPr="00461268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 Like:</w:t>
            </w:r>
          </w:p>
          <w:p w14:paraId="7FC9378E" w14:textId="77777777" w:rsidR="008D4A04" w:rsidRPr="00461268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</w:p>
          <w:p w14:paraId="656548C8" w14:textId="77777777" w:rsidR="008D4A04" w:rsidRPr="008478E1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46126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illing Address</w:t>
            </w:r>
          </w:p>
        </w:tc>
        <w:tc>
          <w:tcPr>
            <w:tcW w:w="1635" w:type="dxa"/>
            <w:shd w:val="clear" w:color="auto" w:fill="auto"/>
          </w:tcPr>
          <w:p w14:paraId="79A61DB5" w14:textId="77777777" w:rsidR="008D4A04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Billing Address Page</w:t>
            </w:r>
          </w:p>
          <w:p w14:paraId="74CEAF06" w14:textId="77777777" w:rsidR="008D4A04" w:rsidRPr="00461268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 Billing Address Page</w:t>
            </w:r>
          </w:p>
        </w:tc>
      </w:tr>
    </w:tbl>
    <w:p w14:paraId="77EB4D00" w14:textId="663B19F4" w:rsidR="008D4A04" w:rsidRDefault="008D4A04" w:rsidP="008D4A0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45F8F98" w14:textId="77777777" w:rsidR="008D4A04" w:rsidRPr="008D4A04" w:rsidRDefault="008D4A04" w:rsidP="008D4A0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4432D08" w14:textId="77777777" w:rsidR="008D4A04" w:rsidRPr="008D4A04" w:rsidRDefault="008D4A04" w:rsidP="008D4A0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8D4A04">
        <w:rPr>
          <w:rFonts w:ascii="Times New Roman" w:hAnsi="Times New Roman" w:cs="Times New Roman"/>
          <w:sz w:val="28"/>
          <w:szCs w:val="28"/>
          <w:lang w:val="en"/>
        </w:rPr>
        <w:lastRenderedPageBreak/>
        <w:t>Functional requirement for Manage Customer Order Management</w:t>
      </w:r>
    </w:p>
    <w:tbl>
      <w:tblPr>
        <w:tblW w:w="9532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12"/>
        <w:gridCol w:w="6480"/>
        <w:gridCol w:w="2340"/>
      </w:tblGrid>
      <w:tr w:rsidR="008D4A04" w:rsidRPr="006D4F20" w14:paraId="16699675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405C291C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80" w:type="dxa"/>
            <w:shd w:val="clear" w:color="auto" w:fill="auto"/>
          </w:tcPr>
          <w:p w14:paraId="2AA1FF40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40" w:type="dxa"/>
            <w:shd w:val="clear" w:color="auto" w:fill="auto"/>
          </w:tcPr>
          <w:p w14:paraId="23C9F931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8D4A04" w:rsidRPr="006D4F20" w14:paraId="5D6E7ED4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6BBDCF2F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80" w:type="dxa"/>
            <w:shd w:val="clear" w:color="auto" w:fill="auto"/>
          </w:tcPr>
          <w:p w14:paraId="6BC21F41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the Customer,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40" w:type="dxa"/>
            <w:shd w:val="clear" w:color="auto" w:fill="auto"/>
          </w:tcPr>
          <w:p w14:paraId="1135F115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36C30762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30480CD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80" w:type="dxa"/>
            <w:shd w:val="clear" w:color="auto" w:fill="auto"/>
          </w:tcPr>
          <w:p w14:paraId="0ECE26FF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.</w:t>
            </w:r>
          </w:p>
        </w:tc>
        <w:tc>
          <w:tcPr>
            <w:tcW w:w="2340" w:type="dxa"/>
            <w:shd w:val="clear" w:color="auto" w:fill="auto"/>
          </w:tcPr>
          <w:p w14:paraId="15BAB51E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4B293F98" w14:textId="77777777" w:rsidTr="00A35B06">
        <w:trPr>
          <w:jc w:val="center"/>
        </w:trPr>
        <w:tc>
          <w:tcPr>
            <w:tcW w:w="712" w:type="dxa"/>
            <w:shd w:val="clear" w:color="auto" w:fill="auto"/>
          </w:tcPr>
          <w:p w14:paraId="72FEF904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80" w:type="dxa"/>
            <w:shd w:val="clear" w:color="auto" w:fill="auto"/>
          </w:tcPr>
          <w:p w14:paraId="3AA3F40E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generate a bill for each Customer order.</w:t>
            </w:r>
          </w:p>
        </w:tc>
        <w:tc>
          <w:tcPr>
            <w:tcW w:w="2340" w:type="dxa"/>
            <w:shd w:val="clear" w:color="auto" w:fill="auto"/>
          </w:tcPr>
          <w:p w14:paraId="3ED6A29D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 Page</w:t>
            </w:r>
          </w:p>
        </w:tc>
      </w:tr>
      <w:tr w:rsidR="008D4A04" w:rsidRPr="006D4F20" w14:paraId="1548192B" w14:textId="77777777" w:rsidTr="00A35B06">
        <w:trPr>
          <w:trHeight w:val="1488"/>
          <w:jc w:val="center"/>
        </w:trPr>
        <w:tc>
          <w:tcPr>
            <w:tcW w:w="712" w:type="dxa"/>
            <w:shd w:val="clear" w:color="auto" w:fill="auto"/>
          </w:tcPr>
          <w:p w14:paraId="08798CE7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80" w:type="dxa"/>
            <w:shd w:val="clear" w:color="auto" w:fill="auto"/>
          </w:tcPr>
          <w:p w14:paraId="3A1F35DC" w14:textId="77777777" w:rsidR="008D4A04" w:rsidRPr="006D4F20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A621EC0" w14:textId="77777777" w:rsidR="008D4A04" w:rsidRPr="006D4F20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Update 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us</w:t>
            </w:r>
          </w:p>
          <w:p w14:paraId="01427FD3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/Search Order </w:t>
            </w:r>
          </w:p>
          <w:p w14:paraId="6F2E6D7C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cate Delivery Boy</w:t>
            </w:r>
          </w:p>
          <w:p w14:paraId="632B11DA" w14:textId="77777777" w:rsidR="008D4A04" w:rsidRPr="006D4F20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0658BB7B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Ord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voice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51D04A6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 Order Page</w:t>
            </w:r>
          </w:p>
        </w:tc>
      </w:tr>
      <w:tr w:rsidR="008D4A04" w:rsidRPr="006D4F20" w14:paraId="45743EF9" w14:textId="77777777" w:rsidTr="00A35B06">
        <w:trPr>
          <w:trHeight w:val="975"/>
          <w:jc w:val="center"/>
        </w:trPr>
        <w:tc>
          <w:tcPr>
            <w:tcW w:w="712" w:type="dxa"/>
            <w:shd w:val="clear" w:color="auto" w:fill="auto"/>
          </w:tcPr>
          <w:p w14:paraId="09FA3754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80" w:type="dxa"/>
            <w:shd w:val="clear" w:color="auto" w:fill="auto"/>
          </w:tcPr>
          <w:p w14:paraId="5F29478A" w14:textId="77777777" w:rsidR="008D4A04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a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4DAA518C" w14:textId="77777777" w:rsidR="008D4A04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/Search Order</w:t>
            </w:r>
          </w:p>
          <w:p w14:paraId="1A074E97" w14:textId="77777777" w:rsidR="008D4A04" w:rsidRPr="00AF5941" w:rsidRDefault="008D4A04" w:rsidP="008D4A0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255EAB75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  <w:p w14:paraId="3BE46E9D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D4A04" w:rsidRPr="006D4F20" w14:paraId="3E4A12D9" w14:textId="77777777" w:rsidTr="00A35B06">
        <w:trPr>
          <w:trHeight w:val="939"/>
          <w:jc w:val="center"/>
        </w:trPr>
        <w:tc>
          <w:tcPr>
            <w:tcW w:w="712" w:type="dxa"/>
            <w:shd w:val="clear" w:color="auto" w:fill="auto"/>
          </w:tcPr>
          <w:p w14:paraId="17A0AA4E" w14:textId="77777777" w:rsidR="008D4A04" w:rsidRPr="006D4F20" w:rsidRDefault="008D4A04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6480" w:type="dxa"/>
            <w:shd w:val="clear" w:color="auto" w:fill="auto"/>
          </w:tcPr>
          <w:p w14:paraId="09B22FA2" w14:textId="77777777" w:rsidR="008D4A04" w:rsidRPr="006D4F20" w:rsidRDefault="008D4A04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customer will be able to:</w:t>
            </w:r>
          </w:p>
          <w:p w14:paraId="13D9FD4C" w14:textId="77777777" w:rsidR="008D4A04" w:rsidRDefault="008D4A04" w:rsidP="008D4A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</w:p>
          <w:p w14:paraId="2CD6FCDD" w14:textId="77777777" w:rsidR="008D4A04" w:rsidRPr="006D4F20" w:rsidRDefault="008D4A04" w:rsidP="008D4A04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wnload Invoice</w:t>
            </w:r>
          </w:p>
        </w:tc>
        <w:tc>
          <w:tcPr>
            <w:tcW w:w="2340" w:type="dxa"/>
            <w:shd w:val="clear" w:color="auto" w:fill="auto"/>
          </w:tcPr>
          <w:p w14:paraId="4EAF8339" w14:textId="77777777" w:rsidR="008D4A04" w:rsidRPr="006D4F20" w:rsidRDefault="008D4A04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47139692" w14:textId="77777777" w:rsidR="008D4A04" w:rsidRPr="008D4A04" w:rsidRDefault="008D4A04" w:rsidP="008D4A04">
      <w:pPr>
        <w:ind w:left="1440"/>
        <w:rPr>
          <w:rFonts w:ascii="Times New Roman" w:hAnsi="Times New Roman" w:cs="Times New Roman"/>
          <w:sz w:val="28"/>
          <w:szCs w:val="28"/>
          <w:lang w:val="en"/>
        </w:rPr>
      </w:pPr>
    </w:p>
    <w:p w14:paraId="4662EE33" w14:textId="39B3F039" w:rsidR="00DA4951" w:rsidRPr="00CA78AB" w:rsidRDefault="00DA4951" w:rsidP="00DA495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CA78AB">
        <w:rPr>
          <w:rFonts w:ascii="Times New Roman" w:hAnsi="Times New Roman" w:cs="Times New Roman"/>
          <w:sz w:val="28"/>
          <w:szCs w:val="28"/>
          <w:lang w:val="en"/>
        </w:rPr>
        <w:t xml:space="preserve">Function Requirement for Manage </w:t>
      </w:r>
      <w:r w:rsidR="005E78E9">
        <w:rPr>
          <w:rFonts w:ascii="Times New Roman" w:hAnsi="Times New Roman" w:cs="Times New Roman"/>
          <w:sz w:val="28"/>
          <w:szCs w:val="28"/>
          <w:lang w:val="en"/>
        </w:rPr>
        <w:t>Delivery Boy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DA4951" w:rsidRPr="00595288" w14:paraId="63AAADCB" w14:textId="77777777" w:rsidTr="004D7520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561E608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bookmarkStart w:id="1" w:name="_Hlk67755927"/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666AF848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30C3D40C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DA4951" w:rsidRPr="00595288" w14:paraId="0F2C290D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25DA31F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3EBCB0AB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is Module will be managed by Admin.</w:t>
            </w:r>
          </w:p>
        </w:tc>
        <w:tc>
          <w:tcPr>
            <w:tcW w:w="2363" w:type="dxa"/>
            <w:shd w:val="clear" w:color="auto" w:fill="auto"/>
          </w:tcPr>
          <w:p w14:paraId="67D27054" w14:textId="27722F42" w:rsidR="00DA4951" w:rsidRPr="00595288" w:rsidRDefault="005E78E9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="00DA4951"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0620ECCC" w14:textId="77777777" w:rsidTr="004D7520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2C2F85BB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362A1EA4" w14:textId="4134EF80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>Delivery Boy</w:t>
            </w:r>
            <w:r w:rsidR="000A48B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08E64CE7" w14:textId="218F72DB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74A1D054" w14:textId="77777777" w:rsidTr="004D7520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38290E66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1A1A330D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 any new Delivery Boy arrives, the admin is allowed to record the following details of the Delivery Boy Like...</w:t>
            </w:r>
          </w:p>
          <w:p w14:paraId="7A2544F3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livery Boy name, Mobile No, Password.</w:t>
            </w:r>
          </w:p>
        </w:tc>
        <w:tc>
          <w:tcPr>
            <w:tcW w:w="2363" w:type="dxa"/>
            <w:shd w:val="clear" w:color="auto" w:fill="auto"/>
          </w:tcPr>
          <w:p w14:paraId="02D30635" w14:textId="16DD0DEC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6EBE34F6" w14:textId="77777777" w:rsidTr="004D7520">
        <w:trPr>
          <w:trHeight w:val="1713"/>
          <w:jc w:val="center"/>
        </w:trPr>
        <w:tc>
          <w:tcPr>
            <w:tcW w:w="701" w:type="dxa"/>
            <w:shd w:val="clear" w:color="auto" w:fill="auto"/>
          </w:tcPr>
          <w:p w14:paraId="7EC225BE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792EEB46" w14:textId="77777777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1804C302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 new Delivery Boy</w:t>
            </w:r>
          </w:p>
          <w:p w14:paraId="09B9F0D5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 an existing Delivery Boy</w:t>
            </w:r>
          </w:p>
        </w:tc>
        <w:tc>
          <w:tcPr>
            <w:tcW w:w="2363" w:type="dxa"/>
            <w:shd w:val="clear" w:color="auto" w:fill="auto"/>
          </w:tcPr>
          <w:p w14:paraId="3D58CB55" w14:textId="47ECA19A" w:rsidR="00DA4951" w:rsidRDefault="00DA4951" w:rsidP="004D7520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127D5F50" w14:textId="4F53481B" w:rsidR="00DA4951" w:rsidRPr="00595288" w:rsidRDefault="00DA4951" w:rsidP="004D7520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DA4951" w:rsidRPr="00595288" w14:paraId="6E234B06" w14:textId="77777777" w:rsidTr="004D7520">
        <w:trPr>
          <w:trHeight w:val="1321"/>
          <w:jc w:val="center"/>
        </w:trPr>
        <w:tc>
          <w:tcPr>
            <w:tcW w:w="701" w:type="dxa"/>
            <w:shd w:val="clear" w:color="auto" w:fill="auto"/>
          </w:tcPr>
          <w:p w14:paraId="1202A45A" w14:textId="77777777" w:rsidR="00DA4951" w:rsidRPr="00595288" w:rsidRDefault="00DA4951" w:rsidP="004D752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54" w:type="dxa"/>
            <w:shd w:val="clear" w:color="auto" w:fill="auto"/>
          </w:tcPr>
          <w:p w14:paraId="0A67C23A" w14:textId="77777777" w:rsidR="00DA4951" w:rsidRPr="00595288" w:rsidRDefault="00DA4951" w:rsidP="004D7520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4992E105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/De-active Delivery Boy</w:t>
            </w:r>
          </w:p>
          <w:p w14:paraId="22CF4E44" w14:textId="77777777" w:rsidR="00DA4951" w:rsidRPr="00595288" w:rsidRDefault="00DA4951" w:rsidP="00DA495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/Search Delivery Boy</w:t>
            </w:r>
          </w:p>
        </w:tc>
        <w:tc>
          <w:tcPr>
            <w:tcW w:w="2363" w:type="dxa"/>
            <w:shd w:val="clear" w:color="auto" w:fill="auto"/>
          </w:tcPr>
          <w:p w14:paraId="05FA4B31" w14:textId="5E7A1CF6" w:rsidR="00DA4951" w:rsidRPr="00595288" w:rsidRDefault="00DA4951" w:rsidP="004D752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7E218C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</w:t>
            </w:r>
            <w:r w:rsidR="007E218C">
              <w:rPr>
                <w:rFonts w:ascii="Times New Roman" w:hAnsi="Times New Roman" w:cs="Times New Roman"/>
                <w:sz w:val="24"/>
                <w:szCs w:val="24"/>
              </w:rPr>
              <w:t xml:space="preserve">h and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E78E9" w:rsidRPr="005E78E9">
              <w:rPr>
                <w:rFonts w:ascii="Times New Roman" w:hAnsi="Times New Roman" w:cs="Times New Roman"/>
                <w:sz w:val="24"/>
                <w:szCs w:val="24"/>
              </w:rPr>
              <w:t xml:space="preserve">Delivery Boy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bookmarkEnd w:id="1"/>
    </w:tbl>
    <w:p w14:paraId="48938235" w14:textId="3E55F0F8" w:rsidR="00DA4951" w:rsidRDefault="00DA4951" w:rsidP="003F1DA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020A3AFB" w14:textId="5D855D57" w:rsidR="00075B19" w:rsidRDefault="00075B19" w:rsidP="003F1DA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356F6ACD" w14:textId="77777777" w:rsidR="00075B19" w:rsidRDefault="00075B19" w:rsidP="003F1DA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550B27EB" w14:textId="7BB3FA21" w:rsidR="00075B19" w:rsidRDefault="00075B19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lastRenderedPageBreak/>
        <w:t xml:space="preserve">Functional Requirement for </w:t>
      </w:r>
      <w:r w:rsidRPr="00363A6F">
        <w:rPr>
          <w:rFonts w:ascii="Times New Roman" w:hAnsi="Times New Roman" w:cs="Times New Roman"/>
          <w:sz w:val="28"/>
          <w:szCs w:val="28"/>
          <w:lang w:val="en"/>
        </w:rPr>
        <w:t>Report management</w:t>
      </w:r>
    </w:p>
    <w:tbl>
      <w:tblPr>
        <w:tblW w:w="0" w:type="auto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754"/>
        <w:gridCol w:w="7151"/>
        <w:gridCol w:w="1627"/>
      </w:tblGrid>
      <w:tr w:rsidR="00075B19" w:rsidRPr="006D4F20" w14:paraId="7E73E15D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403598C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7151" w:type="dxa"/>
            <w:shd w:val="clear" w:color="auto" w:fill="auto"/>
          </w:tcPr>
          <w:p w14:paraId="7F8F0E6C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1627" w:type="dxa"/>
            <w:shd w:val="clear" w:color="auto" w:fill="auto"/>
          </w:tcPr>
          <w:p w14:paraId="2E2938C6" w14:textId="77777777" w:rsidR="00075B19" w:rsidRPr="006D4F20" w:rsidRDefault="00075B19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075B19" w:rsidRPr="006D4F20" w14:paraId="28FBD506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3E999A08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7151" w:type="dxa"/>
            <w:shd w:val="clear" w:color="auto" w:fill="auto"/>
          </w:tcPr>
          <w:p w14:paraId="25B6F874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is Module will be managed by 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Partner.</w:t>
            </w:r>
          </w:p>
        </w:tc>
        <w:tc>
          <w:tcPr>
            <w:tcW w:w="1627" w:type="dxa"/>
            <w:shd w:val="clear" w:color="auto" w:fill="auto"/>
          </w:tcPr>
          <w:p w14:paraId="776641EB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</w:tc>
      </w:tr>
      <w:tr w:rsidR="00075B19" w:rsidRPr="006D4F20" w14:paraId="37655C3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60281C5F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7151" w:type="dxa"/>
            <w:shd w:val="clear" w:color="auto" w:fill="auto"/>
          </w:tcPr>
          <w:p w14:paraId="7DD55681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be generating the report.</w:t>
            </w:r>
          </w:p>
        </w:tc>
        <w:tc>
          <w:tcPr>
            <w:tcW w:w="1627" w:type="dxa"/>
            <w:shd w:val="clear" w:color="auto" w:fill="auto"/>
          </w:tcPr>
          <w:p w14:paraId="7C64859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</w:tc>
      </w:tr>
      <w:tr w:rsidR="00075B19" w:rsidRPr="006D4F20" w14:paraId="40D530B2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68EFDD9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151" w:type="dxa"/>
            <w:shd w:val="clear" w:color="auto" w:fill="auto"/>
          </w:tcPr>
          <w:p w14:paraId="76AD4831" w14:textId="77777777" w:rsidR="00075B19" w:rsidRPr="00864E7D" w:rsidRDefault="00075B19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:</w:t>
            </w:r>
          </w:p>
          <w:p w14:paraId="70B78240" w14:textId="77777777" w:rsidR="00075B19" w:rsidRDefault="00075B19" w:rsidP="00075B19">
            <w:pPr>
              <w:numPr>
                <w:ilvl w:val="0"/>
                <w:numId w:val="10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4B0CB43B" w14:textId="77777777" w:rsidR="00075B19" w:rsidRPr="008C1941" w:rsidRDefault="00075B19" w:rsidP="00075B19">
            <w:pPr>
              <w:numPr>
                <w:ilvl w:val="0"/>
                <w:numId w:val="10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led Orders</w:t>
            </w:r>
          </w:p>
          <w:p w14:paraId="416B135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  <w:tc>
          <w:tcPr>
            <w:tcW w:w="1627" w:type="dxa"/>
            <w:shd w:val="clear" w:color="auto" w:fill="auto"/>
          </w:tcPr>
          <w:p w14:paraId="43D13377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  <w:p w14:paraId="4BB02DAD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75B19" w:rsidRPr="006D4F20" w14:paraId="5E2969E4" w14:textId="77777777" w:rsidTr="00A35B06">
        <w:trPr>
          <w:jc w:val="center"/>
        </w:trPr>
        <w:tc>
          <w:tcPr>
            <w:tcW w:w="754" w:type="dxa"/>
            <w:shd w:val="clear" w:color="auto" w:fill="auto"/>
          </w:tcPr>
          <w:p w14:paraId="4DB9F740" w14:textId="77777777" w:rsidR="00075B19" w:rsidRPr="006D4F20" w:rsidRDefault="00075B19" w:rsidP="00A35B0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151" w:type="dxa"/>
            <w:shd w:val="clear" w:color="auto" w:fill="auto"/>
          </w:tcPr>
          <w:p w14:paraId="724F433D" w14:textId="77777777" w:rsidR="00075B19" w:rsidRPr="00864E7D" w:rsidRDefault="00075B19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admin will be able to:</w:t>
            </w:r>
          </w:p>
          <w:p w14:paraId="65D37810" w14:textId="77777777" w:rsidR="00075B19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egorie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f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ai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</w:p>
          <w:p w14:paraId="7CB1F638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rong Item</w:t>
            </w:r>
          </w:p>
          <w:p w14:paraId="523FBE93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ssing Item</w:t>
            </w:r>
          </w:p>
          <w:p w14:paraId="727EED88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Qual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&amp; 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antit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ssues</w:t>
            </w:r>
          </w:p>
          <w:p w14:paraId="0A6B7C56" w14:textId="77777777" w:rsidR="00075B19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ckage Spillage</w:t>
            </w:r>
          </w:p>
          <w:p w14:paraId="588DA185" w14:textId="77777777" w:rsidR="00075B19" w:rsidRPr="00AD086D" w:rsidRDefault="00075B19" w:rsidP="00075B19">
            <w:pPr>
              <w:numPr>
                <w:ilvl w:val="1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ate Delivery</w:t>
            </w:r>
          </w:p>
          <w:p w14:paraId="4C7A4096" w14:textId="77777777" w:rsidR="00075B19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090C8918" w14:textId="77777777" w:rsidR="00075B19" w:rsidRPr="008C1941" w:rsidRDefault="00075B19" w:rsidP="00075B19">
            <w:pPr>
              <w:numPr>
                <w:ilvl w:val="0"/>
                <w:numId w:val="14"/>
              </w:numPr>
              <w:tabs>
                <w:tab w:val="left" w:pos="1140"/>
              </w:tabs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led Orders</w:t>
            </w:r>
          </w:p>
          <w:p w14:paraId="40F425F3" w14:textId="77777777" w:rsidR="00075B19" w:rsidRPr="006D4F20" w:rsidRDefault="00075B19" w:rsidP="00A35B06">
            <w:pPr>
              <w:tabs>
                <w:tab w:val="left" w:pos="1140"/>
              </w:tabs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  <w:tc>
          <w:tcPr>
            <w:tcW w:w="1627" w:type="dxa"/>
            <w:shd w:val="clear" w:color="auto" w:fill="auto"/>
          </w:tcPr>
          <w:p w14:paraId="7160B903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Report Page</w:t>
            </w:r>
          </w:p>
          <w:p w14:paraId="26A68AD9" w14:textId="77777777" w:rsidR="00075B19" w:rsidRPr="006D4F20" w:rsidRDefault="00075B19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8FB641" w14:textId="77777777" w:rsidR="00075B19" w:rsidRPr="00075B19" w:rsidRDefault="00075B19" w:rsidP="00075B19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71806DA9" w14:textId="13422E11" w:rsidR="009849BD" w:rsidRDefault="009849BD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Functional Requirement for Manage Get Touch (Help)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9849BD" w:rsidRPr="00595288" w14:paraId="6F7BFD95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01D36A9A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26AD37AA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5E3D448F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9849BD" w:rsidRPr="00595288" w14:paraId="50BC403E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2BC42F4" w14:textId="77777777" w:rsidR="009849BD" w:rsidRPr="00595288" w:rsidRDefault="009849BD" w:rsidP="00A35B06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0B614E01" w14:textId="77777777" w:rsidR="009849BD" w:rsidRPr="00595288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2EFA3B28" w14:textId="77777777" w:rsidR="009849BD" w:rsidRPr="00595288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et Touch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9849BD" w:rsidRPr="00595288" w14:paraId="10E41A5D" w14:textId="77777777" w:rsidTr="00A35B06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60F9697E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5B50FC8F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.</w:t>
            </w:r>
          </w:p>
        </w:tc>
        <w:tc>
          <w:tcPr>
            <w:tcW w:w="2363" w:type="dxa"/>
            <w:shd w:val="clear" w:color="auto" w:fill="auto"/>
          </w:tcPr>
          <w:p w14:paraId="4CF5E878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1E3CE17A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19D4224D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7A34A681" w14:textId="77777777" w:rsidR="009849BD" w:rsidRPr="00595288" w:rsidRDefault="009849BD" w:rsidP="00A35B06">
            <w:pPr>
              <w:spacing w:after="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artner Add get touch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Like...</w:t>
            </w:r>
          </w:p>
          <w:p w14:paraId="50E4AE74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ner id with Subject, Message.</w:t>
            </w:r>
          </w:p>
        </w:tc>
        <w:tc>
          <w:tcPr>
            <w:tcW w:w="2363" w:type="dxa"/>
            <w:shd w:val="clear" w:color="auto" w:fill="auto"/>
          </w:tcPr>
          <w:p w14:paraId="70058143" w14:textId="77777777" w:rsidR="009849BD" w:rsidRPr="00595288" w:rsidRDefault="009849BD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6628E801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20A2BBCC" w14:textId="77777777" w:rsidR="009849BD" w:rsidRPr="00595288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1E0B369C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2F3ACCAC" w14:textId="77777777" w:rsidR="009849BD" w:rsidRPr="00595288" w:rsidRDefault="009849BD" w:rsidP="009849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new Get Touch</w:t>
            </w:r>
          </w:p>
        </w:tc>
        <w:tc>
          <w:tcPr>
            <w:tcW w:w="2363" w:type="dxa"/>
            <w:shd w:val="clear" w:color="auto" w:fill="auto"/>
          </w:tcPr>
          <w:p w14:paraId="7DCABFB1" w14:textId="77777777" w:rsidR="009849BD" w:rsidRDefault="009849B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d Get Touch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9849BD" w:rsidRPr="00595288" w14:paraId="2A56E5AA" w14:textId="77777777" w:rsidTr="00A35B06">
        <w:trPr>
          <w:trHeight w:val="930"/>
          <w:jc w:val="center"/>
        </w:trPr>
        <w:tc>
          <w:tcPr>
            <w:tcW w:w="701" w:type="dxa"/>
            <w:shd w:val="clear" w:color="auto" w:fill="auto"/>
          </w:tcPr>
          <w:p w14:paraId="4A594E32" w14:textId="77777777" w:rsidR="009849BD" w:rsidRPr="006D4F20" w:rsidRDefault="009849BD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5</w:t>
            </w:r>
          </w:p>
        </w:tc>
        <w:tc>
          <w:tcPr>
            <w:tcW w:w="6454" w:type="dxa"/>
            <w:shd w:val="clear" w:color="auto" w:fill="auto"/>
          </w:tcPr>
          <w:p w14:paraId="5F19BA37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7909B8F4" w14:textId="77777777" w:rsidR="009849BD" w:rsidRPr="006D4F20" w:rsidRDefault="009849BD" w:rsidP="009849B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et Touch</w:t>
            </w:r>
          </w:p>
          <w:p w14:paraId="050954D7" w14:textId="77777777" w:rsidR="009849BD" w:rsidRPr="006D4F20" w:rsidRDefault="009849BD" w:rsidP="00A35B0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3" w:type="dxa"/>
            <w:shd w:val="clear" w:color="auto" w:fill="auto"/>
          </w:tcPr>
          <w:p w14:paraId="52087AAB" w14:textId="77777777" w:rsidR="009849BD" w:rsidRDefault="009849BD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Get Touch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52898C2D" w14:textId="77777777" w:rsidR="009849BD" w:rsidRDefault="009849BD" w:rsidP="009849BD">
      <w:pPr>
        <w:pStyle w:val="ListParagraph"/>
        <w:ind w:left="1800"/>
        <w:rPr>
          <w:rFonts w:ascii="Times New Roman" w:hAnsi="Times New Roman" w:cs="Times New Roman"/>
          <w:sz w:val="28"/>
          <w:szCs w:val="28"/>
          <w:lang w:val="en"/>
        </w:rPr>
      </w:pPr>
    </w:p>
    <w:p w14:paraId="7FD2AEE1" w14:textId="2FE7FA77" w:rsidR="003F1DA4" w:rsidRDefault="003F1DA4" w:rsidP="003F1DA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Function Requirement for Manage Setting</w:t>
      </w:r>
      <w:r w:rsidR="00EE7DC0">
        <w:rPr>
          <w:rFonts w:ascii="Times New Roman" w:hAnsi="Times New Roman" w:cs="Times New Roman"/>
          <w:sz w:val="28"/>
          <w:szCs w:val="28"/>
          <w:lang w:val="en"/>
        </w:rPr>
        <w:t xml:space="preserve"> (Partner Setting)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3F1DA4" w:rsidRPr="00595288" w14:paraId="368EA3B7" w14:textId="77777777" w:rsidTr="00635D8B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7EB572DA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12042330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43C6A401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F1DA4" w:rsidRPr="00595288" w14:paraId="64EA5E88" w14:textId="77777777" w:rsidTr="00635D8B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192B65CB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30ECED12" w14:textId="304EB883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0C4F9A98" w14:textId="7CDA2C4B" w:rsidR="003F1DA4" w:rsidRPr="00595288" w:rsidRDefault="00C0171C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="003F1DA4"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F1DA4" w:rsidRPr="00595288" w14:paraId="0FF3A948" w14:textId="77777777" w:rsidTr="00635D8B">
        <w:trPr>
          <w:trHeight w:val="735"/>
          <w:jc w:val="center"/>
        </w:trPr>
        <w:tc>
          <w:tcPr>
            <w:tcW w:w="701" w:type="dxa"/>
            <w:shd w:val="clear" w:color="auto" w:fill="auto"/>
          </w:tcPr>
          <w:p w14:paraId="0E3972C8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2</w:t>
            </w:r>
          </w:p>
        </w:tc>
        <w:tc>
          <w:tcPr>
            <w:tcW w:w="6454" w:type="dxa"/>
            <w:shd w:val="clear" w:color="auto" w:fill="auto"/>
          </w:tcPr>
          <w:p w14:paraId="4CF5214C" w14:textId="2D6A4A45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BE6C96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 w:rsidR="00641D6D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730B34C0" w14:textId="3DAC0217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F1DA4" w:rsidRPr="00595288" w14:paraId="0C43B059" w14:textId="77777777" w:rsidTr="00635D8B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11B1E8A1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7136282D" w14:textId="24DD1EA2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 w:rsidR="00DD63C1">
              <w:rPr>
                <w:rFonts w:ascii="Times New Roman" w:hAnsi="Times New Roman" w:cs="Times New Roman"/>
                <w:sz w:val="24"/>
                <w:szCs w:val="24"/>
              </w:rPr>
              <w:t xml:space="preserve"> the partner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C3349">
              <w:rPr>
                <w:rFonts w:ascii="Times New Roman" w:hAnsi="Times New Roman" w:cs="Times New Roman"/>
                <w:sz w:val="24"/>
                <w:szCs w:val="24"/>
              </w:rPr>
              <w:t>updates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 xml:space="preserve"> the 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 w:rsidR="009A65DA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="004C3349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Like...</w:t>
            </w:r>
          </w:p>
          <w:p w14:paraId="45B02F52" w14:textId="2D75D8DC" w:rsidR="003F1DA4" w:rsidRPr="00595288" w:rsidRDefault="00A17CC0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B11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t Min Price</w:t>
            </w:r>
            <w:r w:rsidR="003F1DA4" w:rsidRPr="005B11A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B11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art Min Price Message</w:t>
            </w:r>
            <w:r w:rsidR="001D71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Delivery charge</w:t>
            </w:r>
            <w:r w:rsidR="0082260A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GST</w:t>
            </w:r>
            <w:r w:rsidR="003F1DA4"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13144910" w14:textId="04A9967E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F1DA4" w:rsidRPr="00595288" w14:paraId="6219A9D0" w14:textId="77777777" w:rsidTr="00635D8B">
        <w:trPr>
          <w:trHeight w:val="1713"/>
          <w:jc w:val="center"/>
        </w:trPr>
        <w:tc>
          <w:tcPr>
            <w:tcW w:w="701" w:type="dxa"/>
            <w:shd w:val="clear" w:color="auto" w:fill="auto"/>
          </w:tcPr>
          <w:p w14:paraId="1BD10F64" w14:textId="77777777" w:rsidR="003F1DA4" w:rsidRPr="00595288" w:rsidRDefault="003F1DA4" w:rsidP="00635D8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3E4826A0" w14:textId="11FC4FFE" w:rsidR="003F1DA4" w:rsidRPr="00595288" w:rsidRDefault="003F1DA4" w:rsidP="00635D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5B11A3"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5E0BB0BA" w14:textId="634241D6" w:rsidR="00C305C3" w:rsidRDefault="003F1DA4" w:rsidP="00C305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C305C3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  <w:p w14:paraId="73E30F09" w14:textId="06C87AB9" w:rsidR="003F1DA4" w:rsidRPr="00595288" w:rsidRDefault="003F1DA4" w:rsidP="00C305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C305C3">
              <w:rPr>
                <w:rFonts w:ascii="Times New Roman" w:hAnsi="Times New Roman" w:cs="Times New Roman"/>
                <w:sz w:val="24"/>
                <w:szCs w:val="24"/>
              </w:rPr>
              <w:t>Setting</w:t>
            </w:r>
          </w:p>
        </w:tc>
        <w:tc>
          <w:tcPr>
            <w:tcW w:w="2363" w:type="dxa"/>
            <w:shd w:val="clear" w:color="auto" w:fill="auto"/>
          </w:tcPr>
          <w:p w14:paraId="68C4D3F6" w14:textId="23D0D3B0" w:rsidR="003F1DA4" w:rsidRDefault="003F1DA4" w:rsidP="00635D8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620482C5" w14:textId="77E314F3" w:rsidR="003F1DA4" w:rsidRPr="00595288" w:rsidRDefault="003F1DA4" w:rsidP="00635D8B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0171C">
              <w:rPr>
                <w:rFonts w:ascii="Times New Roman" w:hAnsi="Times New Roman" w:cs="Times New Roman"/>
                <w:sz w:val="24"/>
                <w:szCs w:val="24"/>
              </w:rPr>
              <w:t xml:space="preserve">Setting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3B21BBF1" w14:textId="1BCCAAEB" w:rsidR="006575A9" w:rsidRPr="00993E84" w:rsidRDefault="006575A9" w:rsidP="00993E84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62E99139" w14:textId="18825A44" w:rsidR="00A4599E" w:rsidRPr="00DA4A03" w:rsidRDefault="00A4599E" w:rsidP="005938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 w:rsidRPr="00DA4A03">
        <w:rPr>
          <w:rFonts w:ascii="Times New Roman" w:hAnsi="Times New Roman" w:cs="Times New Roman"/>
          <w:sz w:val="28"/>
          <w:szCs w:val="28"/>
          <w:lang w:val="en"/>
        </w:rPr>
        <w:t>Functional Requirement for Manage Question</w:t>
      </w:r>
    </w:p>
    <w:tbl>
      <w:tblPr>
        <w:tblW w:w="9530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41"/>
        <w:gridCol w:w="2088"/>
      </w:tblGrid>
      <w:tr w:rsidR="00A4599E" w:rsidRPr="006D4F20" w14:paraId="60500BDD" w14:textId="77777777" w:rsidTr="00BE65D9">
        <w:trPr>
          <w:trHeight w:val="476"/>
          <w:jc w:val="center"/>
        </w:trPr>
        <w:tc>
          <w:tcPr>
            <w:tcW w:w="701" w:type="dxa"/>
            <w:shd w:val="clear" w:color="auto" w:fill="auto"/>
          </w:tcPr>
          <w:p w14:paraId="044C0796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41" w:type="dxa"/>
            <w:shd w:val="clear" w:color="auto" w:fill="auto"/>
          </w:tcPr>
          <w:p w14:paraId="73CBA855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8" w:type="dxa"/>
            <w:shd w:val="clear" w:color="auto" w:fill="auto"/>
          </w:tcPr>
          <w:p w14:paraId="6705B079" w14:textId="77777777" w:rsidR="00A4599E" w:rsidRPr="006D4F20" w:rsidRDefault="00A4599E" w:rsidP="00BE65D9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A4599E" w:rsidRPr="006D4F20" w14:paraId="7DDDD60B" w14:textId="77777777" w:rsidTr="00BE65D9">
        <w:trPr>
          <w:trHeight w:val="740"/>
          <w:jc w:val="center"/>
        </w:trPr>
        <w:tc>
          <w:tcPr>
            <w:tcW w:w="701" w:type="dxa"/>
            <w:shd w:val="clear" w:color="auto" w:fill="auto"/>
          </w:tcPr>
          <w:p w14:paraId="79E40B6D" w14:textId="77777777" w:rsidR="00A4599E" w:rsidRPr="006D4F20" w:rsidRDefault="00A4599E" w:rsidP="00BE65D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41" w:type="dxa"/>
            <w:shd w:val="clear" w:color="auto" w:fill="auto"/>
          </w:tcPr>
          <w:p w14:paraId="3C975540" w14:textId="43290BB5" w:rsidR="00A4599E" w:rsidRPr="006D4F20" w:rsidRDefault="00A4599E" w:rsidP="00BE65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14AE4D72" w14:textId="437A61B7" w:rsidR="00A4599E" w:rsidRPr="006D4F20" w:rsidRDefault="00A4599E" w:rsidP="00BE65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A4599E" w:rsidRPr="006D4F20" w14:paraId="0F2B0DFE" w14:textId="77777777" w:rsidTr="00C41CC7">
        <w:trPr>
          <w:trHeight w:val="345"/>
          <w:jc w:val="center"/>
        </w:trPr>
        <w:tc>
          <w:tcPr>
            <w:tcW w:w="701" w:type="dxa"/>
            <w:shd w:val="clear" w:color="auto" w:fill="auto"/>
          </w:tcPr>
          <w:p w14:paraId="426956B6" w14:textId="77777777" w:rsidR="00A4599E" w:rsidRPr="006D4F20" w:rsidRDefault="00A4599E" w:rsidP="00A459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41" w:type="dxa"/>
            <w:shd w:val="clear" w:color="auto" w:fill="auto"/>
          </w:tcPr>
          <w:p w14:paraId="5E30618D" w14:textId="3EDC83DB" w:rsidR="00A4599E" w:rsidRPr="006D4F20" w:rsidRDefault="00A4599E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 id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088" w:type="dxa"/>
            <w:shd w:val="clear" w:color="auto" w:fill="auto"/>
          </w:tcPr>
          <w:p w14:paraId="011B4B79" w14:textId="23A2D0CD" w:rsidR="00A4599E" w:rsidRPr="006D4F20" w:rsidRDefault="008314D8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A4599E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A4599E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99E"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A4599E" w:rsidRPr="006D4F20" w14:paraId="090FC90B" w14:textId="77777777" w:rsidTr="00BE412F">
        <w:trPr>
          <w:trHeight w:val="1137"/>
          <w:jc w:val="center"/>
        </w:trPr>
        <w:tc>
          <w:tcPr>
            <w:tcW w:w="701" w:type="dxa"/>
            <w:shd w:val="clear" w:color="auto" w:fill="auto"/>
          </w:tcPr>
          <w:p w14:paraId="01C48320" w14:textId="77777777" w:rsidR="00A4599E" w:rsidRPr="006D4F20" w:rsidRDefault="00A4599E" w:rsidP="00A4599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41" w:type="dxa"/>
            <w:shd w:val="clear" w:color="auto" w:fill="auto"/>
          </w:tcPr>
          <w:p w14:paraId="39782910" w14:textId="3B3BBF5E" w:rsidR="00A4599E" w:rsidRPr="006D4F20" w:rsidRDefault="00A4599E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question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Like ...</w:t>
            </w:r>
          </w:p>
          <w:p w14:paraId="3B8EA47B" w14:textId="21534E11" w:rsidR="00A4599E" w:rsidRPr="006D4F20" w:rsidRDefault="00542256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41CC7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2088" w:type="dxa"/>
            <w:shd w:val="clear" w:color="auto" w:fill="auto"/>
          </w:tcPr>
          <w:p w14:paraId="6A48E1EA" w14:textId="4140FF59" w:rsidR="00A4599E" w:rsidRPr="006D4F20" w:rsidRDefault="008314D8" w:rsidP="00A459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A4599E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A4599E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4599E"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106BC5" w:rsidRPr="006D4F20" w14:paraId="17613268" w14:textId="77777777" w:rsidTr="00BE65D9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2A94FA01" w14:textId="3DA468FE" w:rsidR="00106BC5" w:rsidRDefault="00106BC5" w:rsidP="00106BC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75CB46F" w14:textId="571D7F5F" w:rsidR="00106BC5" w:rsidRDefault="00106BC5" w:rsidP="00106BC5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 manage this module, the admin will be able to perform the following operations:</w:t>
            </w:r>
          </w:p>
          <w:p w14:paraId="2D530831" w14:textId="77777777" w:rsidR="00C851D9" w:rsidRDefault="00106BC5" w:rsidP="00C851D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3047CEFB" w14:textId="6BD6DFC2" w:rsidR="00106BC5" w:rsidRPr="006D4F20" w:rsidRDefault="00106BC5" w:rsidP="00C851D9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2088" w:type="dxa"/>
            <w:shd w:val="clear" w:color="auto" w:fill="auto"/>
          </w:tcPr>
          <w:p w14:paraId="56481474" w14:textId="4C64740B" w:rsidR="00106BC5" w:rsidRDefault="00106BC5" w:rsidP="00106BC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851D9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  <w:p w14:paraId="4DDC4C1F" w14:textId="4FEF2EA2" w:rsidR="00106BC5" w:rsidRPr="00595288" w:rsidRDefault="00106BC5" w:rsidP="00106BC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C851D9"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  <w:r w:rsidR="00C851D9"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7F2BC3" w:rsidRPr="006D4F20" w14:paraId="37917C9A" w14:textId="77777777" w:rsidTr="00BE65D9">
        <w:trPr>
          <w:trHeight w:val="1191"/>
          <w:jc w:val="center"/>
        </w:trPr>
        <w:tc>
          <w:tcPr>
            <w:tcW w:w="701" w:type="dxa"/>
            <w:shd w:val="clear" w:color="auto" w:fill="auto"/>
          </w:tcPr>
          <w:p w14:paraId="3DA06837" w14:textId="77777777" w:rsidR="007F2BC3" w:rsidRPr="006D4F20" w:rsidRDefault="007F2BC3" w:rsidP="007F2BC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41" w:type="dxa"/>
            <w:shd w:val="clear" w:color="auto" w:fill="auto"/>
          </w:tcPr>
          <w:p w14:paraId="665137D0" w14:textId="64D273BB" w:rsidR="007F2BC3" w:rsidRPr="006D4F20" w:rsidRDefault="007F2BC3" w:rsidP="007F2BC3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BE412F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54D71322" w14:textId="54312974" w:rsidR="007F2BC3" w:rsidRPr="006D4F20" w:rsidRDefault="007F2BC3" w:rsidP="007F2BC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 xml:space="preserve">Active/De-activ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  <w:p w14:paraId="7786D4A9" w14:textId="3956798C" w:rsidR="007F2BC3" w:rsidRPr="007F2BC3" w:rsidRDefault="007F2BC3" w:rsidP="007F2BC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F2BC3"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estion</w:t>
            </w:r>
          </w:p>
        </w:tc>
        <w:tc>
          <w:tcPr>
            <w:tcW w:w="2088" w:type="dxa"/>
            <w:shd w:val="clear" w:color="auto" w:fill="auto"/>
          </w:tcPr>
          <w:p w14:paraId="0A995654" w14:textId="3DDBE609" w:rsidR="007F2BC3" w:rsidRPr="005D4776" w:rsidRDefault="007F2BC3" w:rsidP="007F2B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 w:rsidR="00BF42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F42F8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3F46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Deactiv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Pr="00361B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D4F20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3FAE3252" w14:textId="5E184100" w:rsidR="004970D6" w:rsidRDefault="004970D6" w:rsidP="004970D6">
      <w:pPr>
        <w:ind w:left="1440"/>
        <w:rPr>
          <w:rFonts w:ascii="Times New Roman" w:hAnsi="Times New Roman" w:cs="Times New Roman"/>
          <w:sz w:val="28"/>
          <w:szCs w:val="28"/>
          <w:lang w:val="en"/>
        </w:rPr>
      </w:pPr>
    </w:p>
    <w:p w14:paraId="638273B1" w14:textId="7674C7B2" w:rsidR="003E2BFA" w:rsidRDefault="003E2BFA" w:rsidP="003E2B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>Functional Requirement for Manage Complain</w:t>
      </w:r>
    </w:p>
    <w:tbl>
      <w:tblPr>
        <w:tblW w:w="95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737"/>
        <w:gridCol w:w="2087"/>
      </w:tblGrid>
      <w:tr w:rsidR="003E2BFA" w14:paraId="59CABCC3" w14:textId="77777777" w:rsidTr="007132E3">
        <w:trPr>
          <w:trHeight w:val="476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3E2B159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ABA57EE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9CC32EE" w14:textId="77777777" w:rsidR="003E2BFA" w:rsidRDefault="003E2BFA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3E2BFA" w14:paraId="224FF4C8" w14:textId="77777777" w:rsidTr="007132E3">
        <w:trPr>
          <w:trHeight w:val="740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B858AF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82F153B" w14:textId="486C7CD1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Module will be managed by Customer.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4E423D" w14:textId="0C62CF9D" w:rsidR="003E2BFA" w:rsidRDefault="00993E6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8D6D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E2BFA" w14:paraId="33675993" w14:textId="77777777" w:rsidTr="007132E3">
        <w:trPr>
          <w:trHeight w:val="345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06E4F3B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2E27B93" w14:textId="118E143B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="00210CC1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d) to each </w:t>
            </w:r>
            <w:r w:rsidR="00210CC1">
              <w:rPr>
                <w:rFonts w:ascii="Times New Roman" w:hAnsi="Times New Roman" w:cs="Times New Roman"/>
                <w:sz w:val="24"/>
                <w:szCs w:val="24"/>
              </w:rPr>
              <w:t>complain.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5AB9B08" w14:textId="3E175489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497FBC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3E2BFA" w14:paraId="02A8948C" w14:textId="77777777" w:rsidTr="007132E3">
        <w:trPr>
          <w:trHeight w:val="1137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EE423D0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13E9A03" w14:textId="0253CBE0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never any new </w:t>
            </w:r>
            <w:r w:rsidR="003C333A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ives, the </w:t>
            </w:r>
            <w:r w:rsidR="003C333A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proofErr w:type="spellStart"/>
            <w:r w:rsidR="009046D4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ke ...</w:t>
            </w:r>
          </w:p>
          <w:p w14:paraId="49A72873" w14:textId="233608ED" w:rsidR="003E2BFA" w:rsidRDefault="005822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id with it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ser 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="003E2BFA" w:rsidRPr="00F72F2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F72F22" w:rsidRPr="00F72F2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72F22" w:rsidRPr="00F72F22">
              <w:rPr>
                <w:rFonts w:ascii="Times New Roman" w:hAnsi="Times New Roman" w:cs="Times New Roman"/>
                <w:sz w:val="24"/>
                <w:szCs w:val="24"/>
              </w:rPr>
              <w:t>Question Id</w:t>
            </w:r>
            <w:r w:rsidR="00F72F22">
              <w:rPr>
                <w:rFonts w:ascii="Times New Roman" w:hAnsi="Times New Roman" w:cs="Times New Roman"/>
                <w:sz w:val="24"/>
                <w:szCs w:val="24"/>
              </w:rPr>
              <w:t xml:space="preserve"> and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409CD">
              <w:rPr>
                <w:rFonts w:ascii="Times New Roman" w:hAnsi="Times New Roman" w:cs="Times New Roman"/>
                <w:sz w:val="24"/>
                <w:szCs w:val="24"/>
              </w:rPr>
              <w:t>Message</w:t>
            </w:r>
            <w:r w:rsidR="00C32B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CC7A8EF" w14:textId="3D5C27F3" w:rsidR="003E2BFA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8373F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3E2BFA" w14:paraId="477A56BF" w14:textId="77777777" w:rsidTr="00101B72">
        <w:trPr>
          <w:trHeight w:val="885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857696C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FR4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C740E4E" w14:textId="66BD1048" w:rsidR="003E2BFA" w:rsidRDefault="003E2BF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84779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9E4539">
              <w:rPr>
                <w:rFonts w:ascii="Times New Roman" w:hAnsi="Times New Roman" w:cs="Times New Roman"/>
                <w:sz w:val="24"/>
                <w:szCs w:val="24"/>
              </w:rPr>
              <w:t xml:space="preserve">ustom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ll be able to perform the following operations:</w:t>
            </w:r>
          </w:p>
          <w:p w14:paraId="6110D785" w14:textId="59709E22" w:rsidR="003E2BFA" w:rsidRPr="008759BD" w:rsidRDefault="003E2BFA" w:rsidP="008759BD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E66E94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FD74E5" w14:textId="5E7F7477" w:rsidR="003E2BFA" w:rsidRDefault="003E2BFA" w:rsidP="008759B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C71628">
              <w:rPr>
                <w:rFonts w:ascii="Times New Roman" w:hAnsi="Times New Roman" w:cs="Times New Roman"/>
                <w:sz w:val="24"/>
                <w:szCs w:val="24"/>
              </w:rPr>
              <w:t xml:space="preserve">Complai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</w:p>
        </w:tc>
      </w:tr>
      <w:tr w:rsidR="003E2BFA" w14:paraId="7B7C8FEF" w14:textId="77777777" w:rsidTr="00101B72">
        <w:trPr>
          <w:trHeight w:val="930"/>
          <w:jc w:val="center"/>
        </w:trPr>
        <w:tc>
          <w:tcPr>
            <w:tcW w:w="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B5ECA42" w14:textId="77777777" w:rsidR="003E2BFA" w:rsidRDefault="003E2BF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73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E821CE5" w14:textId="377B9610" w:rsidR="003E2BFA" w:rsidRDefault="003E2BFA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 w:rsidR="0084779F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00B1B33D" w14:textId="18D15B0A" w:rsidR="003E2BFA" w:rsidRDefault="003E2BFA" w:rsidP="002C092F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/Search </w:t>
            </w:r>
            <w:r w:rsidR="002C092F"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</w:p>
        </w:tc>
        <w:tc>
          <w:tcPr>
            <w:tcW w:w="20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F6FEB9A" w14:textId="77777777" w:rsidR="008759BD" w:rsidRDefault="003E2BF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ew/Search</w:t>
            </w:r>
          </w:p>
          <w:p w14:paraId="3C35EAC6" w14:textId="64AE57EC" w:rsidR="003E2BFA" w:rsidRDefault="00D01E4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ain</w:t>
            </w:r>
            <w:r w:rsidR="003E2BFA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</w:tbl>
    <w:p w14:paraId="09306DC5" w14:textId="597DB60B" w:rsidR="003E2BFA" w:rsidRDefault="003E2BFA" w:rsidP="003E2BFA">
      <w:pPr>
        <w:rPr>
          <w:rFonts w:ascii="Times New Roman" w:hAnsi="Times New Roman" w:cs="Times New Roman"/>
          <w:sz w:val="28"/>
          <w:szCs w:val="28"/>
          <w:lang w:val="en"/>
        </w:rPr>
      </w:pPr>
    </w:p>
    <w:p w14:paraId="46BDBCEE" w14:textId="6DA7D4C3" w:rsidR="00C40FA8" w:rsidRDefault="00C40FA8" w:rsidP="00C40FA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"/>
        </w:rPr>
      </w:pPr>
      <w:r>
        <w:rPr>
          <w:rFonts w:ascii="Times New Roman" w:hAnsi="Times New Roman" w:cs="Times New Roman"/>
          <w:sz w:val="28"/>
          <w:szCs w:val="28"/>
          <w:lang w:val="en"/>
        </w:rPr>
        <w:t xml:space="preserve">Functional Requirement for </w:t>
      </w:r>
      <w:r w:rsidRPr="00796F75">
        <w:rPr>
          <w:rFonts w:ascii="Times New Roman" w:hAnsi="Times New Roman" w:cs="Times New Roman"/>
          <w:sz w:val="28"/>
          <w:szCs w:val="28"/>
          <w:lang w:val="en"/>
        </w:rPr>
        <w:t xml:space="preserve">Manage Referral </w:t>
      </w:r>
      <w:r w:rsidR="00611A24" w:rsidRPr="00796F75">
        <w:rPr>
          <w:rFonts w:ascii="Times New Roman" w:hAnsi="Times New Roman" w:cs="Times New Roman"/>
          <w:sz w:val="28"/>
          <w:szCs w:val="28"/>
          <w:lang w:val="en"/>
        </w:rPr>
        <w:t>Amount</w:t>
      </w:r>
    </w:p>
    <w:tbl>
      <w:tblPr>
        <w:tblW w:w="951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01"/>
        <w:gridCol w:w="6454"/>
        <w:gridCol w:w="2363"/>
      </w:tblGrid>
      <w:tr w:rsidR="00FA7D03" w:rsidRPr="00595288" w14:paraId="1FF014E7" w14:textId="77777777" w:rsidTr="00A35B06">
        <w:trPr>
          <w:trHeight w:val="473"/>
          <w:jc w:val="center"/>
        </w:trPr>
        <w:tc>
          <w:tcPr>
            <w:tcW w:w="701" w:type="dxa"/>
            <w:shd w:val="clear" w:color="auto" w:fill="auto"/>
          </w:tcPr>
          <w:p w14:paraId="163620B7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N</w:t>
            </w:r>
          </w:p>
        </w:tc>
        <w:tc>
          <w:tcPr>
            <w:tcW w:w="6454" w:type="dxa"/>
            <w:shd w:val="clear" w:color="auto" w:fill="auto"/>
          </w:tcPr>
          <w:p w14:paraId="3591CDE5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2363" w:type="dxa"/>
            <w:shd w:val="clear" w:color="auto" w:fill="auto"/>
          </w:tcPr>
          <w:p w14:paraId="3594939F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color w:val="FFFFFF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FA7D03" w:rsidRPr="00595288" w14:paraId="366273E7" w14:textId="77777777" w:rsidTr="00A35B06">
        <w:trPr>
          <w:trHeight w:val="390"/>
          <w:jc w:val="center"/>
        </w:trPr>
        <w:tc>
          <w:tcPr>
            <w:tcW w:w="701" w:type="dxa"/>
            <w:shd w:val="clear" w:color="auto" w:fill="auto"/>
          </w:tcPr>
          <w:p w14:paraId="585EA919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1</w:t>
            </w:r>
          </w:p>
        </w:tc>
        <w:tc>
          <w:tcPr>
            <w:tcW w:w="6454" w:type="dxa"/>
            <w:shd w:val="clear" w:color="auto" w:fill="auto"/>
          </w:tcPr>
          <w:p w14:paraId="428A135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his Module will be managed b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363" w:type="dxa"/>
            <w:shd w:val="clear" w:color="auto" w:fill="auto"/>
          </w:tcPr>
          <w:p w14:paraId="4615336B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FA7D03" w:rsidRPr="00595288" w14:paraId="466A2056" w14:textId="77777777" w:rsidTr="00A35B06">
        <w:trPr>
          <w:trHeight w:val="453"/>
          <w:jc w:val="center"/>
        </w:trPr>
        <w:tc>
          <w:tcPr>
            <w:tcW w:w="701" w:type="dxa"/>
            <w:shd w:val="clear" w:color="auto" w:fill="auto"/>
          </w:tcPr>
          <w:p w14:paraId="7A052B33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2</w:t>
            </w:r>
          </w:p>
        </w:tc>
        <w:tc>
          <w:tcPr>
            <w:tcW w:w="6454" w:type="dxa"/>
            <w:shd w:val="clear" w:color="auto" w:fill="auto"/>
          </w:tcPr>
          <w:p w14:paraId="33572BE7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The system will assign a unique id (</w:t>
            </w:r>
            <w:r w:rsidRPr="00F15B8E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D) to eac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ting.</w:t>
            </w:r>
          </w:p>
        </w:tc>
        <w:tc>
          <w:tcPr>
            <w:tcW w:w="2363" w:type="dxa"/>
            <w:shd w:val="clear" w:color="auto" w:fill="auto"/>
          </w:tcPr>
          <w:p w14:paraId="323C17CF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 Page</w:t>
            </w:r>
          </w:p>
        </w:tc>
      </w:tr>
      <w:tr w:rsidR="00FA7D03" w:rsidRPr="00595288" w14:paraId="68A83722" w14:textId="77777777" w:rsidTr="00A35B06">
        <w:trPr>
          <w:trHeight w:val="1184"/>
          <w:jc w:val="center"/>
        </w:trPr>
        <w:tc>
          <w:tcPr>
            <w:tcW w:w="701" w:type="dxa"/>
            <w:shd w:val="clear" w:color="auto" w:fill="auto"/>
          </w:tcPr>
          <w:p w14:paraId="70676FA9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3</w:t>
            </w:r>
          </w:p>
        </w:tc>
        <w:tc>
          <w:tcPr>
            <w:tcW w:w="6454" w:type="dxa"/>
            <w:shd w:val="clear" w:color="auto" w:fill="auto"/>
          </w:tcPr>
          <w:p w14:paraId="4B33A03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Whene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dmin updates the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is allowed to record the following details of the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Like...</w:t>
            </w:r>
          </w:p>
          <w:p w14:paraId="1696B866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ral Amount</w:t>
            </w:r>
          </w:p>
        </w:tc>
        <w:tc>
          <w:tcPr>
            <w:tcW w:w="2363" w:type="dxa"/>
            <w:shd w:val="clear" w:color="auto" w:fill="auto"/>
          </w:tcPr>
          <w:p w14:paraId="2F2CE70A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6A1631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  <w:tr w:rsidR="00FA7D03" w:rsidRPr="00595288" w14:paraId="07E9E275" w14:textId="77777777" w:rsidTr="00A35B06">
        <w:trPr>
          <w:trHeight w:val="1434"/>
          <w:jc w:val="center"/>
        </w:trPr>
        <w:tc>
          <w:tcPr>
            <w:tcW w:w="701" w:type="dxa"/>
            <w:shd w:val="clear" w:color="auto" w:fill="auto"/>
          </w:tcPr>
          <w:p w14:paraId="1857FEA7" w14:textId="77777777" w:rsidR="00FA7D03" w:rsidRPr="00595288" w:rsidRDefault="00FA7D03" w:rsidP="00A35B0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4</w:t>
            </w:r>
          </w:p>
        </w:tc>
        <w:tc>
          <w:tcPr>
            <w:tcW w:w="6454" w:type="dxa"/>
            <w:shd w:val="clear" w:color="auto" w:fill="auto"/>
          </w:tcPr>
          <w:p w14:paraId="02D10458" w14:textId="77777777" w:rsidR="00FA7D03" w:rsidRPr="00595288" w:rsidRDefault="00FA7D03" w:rsidP="00A35B0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To manage this module,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artner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 will be able to perform the following operations:</w:t>
            </w:r>
          </w:p>
          <w:p w14:paraId="27A055DF" w14:textId="77777777" w:rsidR="00FA7D03" w:rsidRDefault="00FA7D03" w:rsidP="00FA7D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</w:p>
          <w:p w14:paraId="4D0B24CE" w14:textId="77777777" w:rsidR="00FA7D03" w:rsidRPr="00595288" w:rsidRDefault="00FA7D03" w:rsidP="00FA7D03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 xml:space="preserve">Update an existing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>Referral</w:t>
            </w:r>
          </w:p>
        </w:tc>
        <w:tc>
          <w:tcPr>
            <w:tcW w:w="2363" w:type="dxa"/>
            <w:shd w:val="clear" w:color="auto" w:fill="auto"/>
          </w:tcPr>
          <w:p w14:paraId="3F8FC6AE" w14:textId="77777777" w:rsidR="00FA7D03" w:rsidRDefault="00FA7D03" w:rsidP="00A35B0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Ad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  <w:p w14:paraId="09C5E4DF" w14:textId="77777777" w:rsidR="00FA7D03" w:rsidRPr="00595288" w:rsidRDefault="00FA7D03" w:rsidP="00A35B06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106B42">
              <w:rPr>
                <w:rFonts w:ascii="Times New Roman" w:hAnsi="Times New Roman" w:cs="Times New Roman"/>
                <w:sz w:val="24"/>
                <w:szCs w:val="24"/>
              </w:rPr>
              <w:t xml:space="preserve">Referral </w:t>
            </w:r>
            <w:r w:rsidRPr="00595288">
              <w:rPr>
                <w:rFonts w:ascii="Times New Roman" w:hAnsi="Times New Roman" w:cs="Times New Roman"/>
                <w:sz w:val="24"/>
                <w:szCs w:val="24"/>
              </w:rPr>
              <w:t>Page</w:t>
            </w:r>
          </w:p>
        </w:tc>
      </w:tr>
    </w:tbl>
    <w:p w14:paraId="4E06C4D6" w14:textId="77777777" w:rsidR="003129CE" w:rsidRPr="003129CE" w:rsidRDefault="003129CE" w:rsidP="00241470">
      <w:pPr>
        <w:rPr>
          <w:rFonts w:ascii="Times New Roman" w:hAnsi="Times New Roman" w:cs="Times New Roman"/>
          <w:sz w:val="28"/>
          <w:szCs w:val="28"/>
          <w:lang w:val="en"/>
        </w:rPr>
      </w:pPr>
    </w:p>
    <w:sectPr w:rsidR="003129CE" w:rsidRPr="003129CE" w:rsidSect="0042607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4882D" w14:textId="77777777" w:rsidR="00393D8D" w:rsidRDefault="00393D8D" w:rsidP="00D3297A">
      <w:pPr>
        <w:spacing w:after="0" w:line="240" w:lineRule="auto"/>
      </w:pPr>
      <w:r>
        <w:separator/>
      </w:r>
    </w:p>
  </w:endnote>
  <w:endnote w:type="continuationSeparator" w:id="0">
    <w:p w14:paraId="0379D05C" w14:textId="77777777" w:rsidR="00393D8D" w:rsidRDefault="00393D8D" w:rsidP="00D32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FBDAF" w14:textId="77777777" w:rsidR="00393D8D" w:rsidRDefault="00393D8D" w:rsidP="00D3297A">
      <w:pPr>
        <w:spacing w:after="0" w:line="240" w:lineRule="auto"/>
      </w:pPr>
      <w:r>
        <w:separator/>
      </w:r>
    </w:p>
  </w:footnote>
  <w:footnote w:type="continuationSeparator" w:id="0">
    <w:p w14:paraId="5BF489F3" w14:textId="77777777" w:rsidR="00393D8D" w:rsidRDefault="00393D8D" w:rsidP="00D329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31D1"/>
    <w:multiLevelType w:val="hybridMultilevel"/>
    <w:tmpl w:val="33720C42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0B0B1F"/>
    <w:multiLevelType w:val="hybridMultilevel"/>
    <w:tmpl w:val="2D849124"/>
    <w:lvl w:ilvl="0" w:tplc="94C01EFE">
      <w:start w:val="1"/>
      <w:numFmt w:val="decimal"/>
      <w:lvlText w:val="%1."/>
      <w:lvlJc w:val="left"/>
      <w:pPr>
        <w:ind w:left="720" w:hanging="360"/>
      </w:pPr>
      <w:rPr>
        <w:sz w:val="28"/>
        <w:szCs w:val="26"/>
      </w:rPr>
    </w:lvl>
    <w:lvl w:ilvl="1" w:tplc="EF229C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E4EAA3C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7BBF"/>
    <w:multiLevelType w:val="hybridMultilevel"/>
    <w:tmpl w:val="A31007C6"/>
    <w:lvl w:ilvl="0" w:tplc="31E8F28C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F167EC4"/>
    <w:multiLevelType w:val="hybridMultilevel"/>
    <w:tmpl w:val="E8606C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409C7"/>
    <w:multiLevelType w:val="hybridMultilevel"/>
    <w:tmpl w:val="D8224208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BE83872"/>
    <w:multiLevelType w:val="hybridMultilevel"/>
    <w:tmpl w:val="44BE873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17BC7"/>
    <w:multiLevelType w:val="hybridMultilevel"/>
    <w:tmpl w:val="8B6E77BC"/>
    <w:lvl w:ilvl="0" w:tplc="4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F2516BB"/>
    <w:multiLevelType w:val="hybridMultilevel"/>
    <w:tmpl w:val="865266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F3EC9"/>
    <w:multiLevelType w:val="hybridMultilevel"/>
    <w:tmpl w:val="E7261A0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A3187F"/>
    <w:multiLevelType w:val="hybridMultilevel"/>
    <w:tmpl w:val="E88264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320DB8"/>
    <w:multiLevelType w:val="hybridMultilevel"/>
    <w:tmpl w:val="F1981DBA"/>
    <w:lvl w:ilvl="0" w:tplc="31E8F28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2C14C07"/>
    <w:multiLevelType w:val="hybridMultilevel"/>
    <w:tmpl w:val="DD8033F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27031"/>
    <w:multiLevelType w:val="hybridMultilevel"/>
    <w:tmpl w:val="B2C82A2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63AC1224"/>
    <w:multiLevelType w:val="hybridMultilevel"/>
    <w:tmpl w:val="A41C6CD0"/>
    <w:lvl w:ilvl="0" w:tplc="FFFFFFFF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4A31CF5"/>
    <w:multiLevelType w:val="hybridMultilevel"/>
    <w:tmpl w:val="233046D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9A4BDE"/>
    <w:multiLevelType w:val="hybridMultilevel"/>
    <w:tmpl w:val="9A6CBF50"/>
    <w:lvl w:ilvl="0" w:tplc="11B807D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6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623FE3"/>
    <w:multiLevelType w:val="hybridMultilevel"/>
    <w:tmpl w:val="B488638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270861">
    <w:abstractNumId w:val="14"/>
  </w:num>
  <w:num w:numId="2" w16cid:durableId="1033847329">
    <w:abstractNumId w:val="10"/>
  </w:num>
  <w:num w:numId="3" w16cid:durableId="1891962031">
    <w:abstractNumId w:val="16"/>
  </w:num>
  <w:num w:numId="4" w16cid:durableId="1389498372">
    <w:abstractNumId w:val="2"/>
  </w:num>
  <w:num w:numId="5" w16cid:durableId="91172914">
    <w:abstractNumId w:val="3"/>
  </w:num>
  <w:num w:numId="6" w16cid:durableId="305358668">
    <w:abstractNumId w:val="7"/>
  </w:num>
  <w:num w:numId="7" w16cid:durableId="174343200">
    <w:abstractNumId w:val="12"/>
  </w:num>
  <w:num w:numId="8" w16cid:durableId="209808724">
    <w:abstractNumId w:val="8"/>
  </w:num>
  <w:num w:numId="9" w16cid:durableId="92432661">
    <w:abstractNumId w:val="6"/>
  </w:num>
  <w:num w:numId="10" w16cid:durableId="1028481898">
    <w:abstractNumId w:val="1"/>
  </w:num>
  <w:num w:numId="11" w16cid:durableId="1534076219">
    <w:abstractNumId w:val="4"/>
  </w:num>
  <w:num w:numId="12" w16cid:durableId="509031401">
    <w:abstractNumId w:val="13"/>
  </w:num>
  <w:num w:numId="13" w16cid:durableId="1268005450">
    <w:abstractNumId w:val="0"/>
  </w:num>
  <w:num w:numId="14" w16cid:durableId="1554851004">
    <w:abstractNumId w:val="15"/>
  </w:num>
  <w:num w:numId="15" w16cid:durableId="248464403">
    <w:abstractNumId w:val="16"/>
  </w:num>
  <w:num w:numId="16" w16cid:durableId="952176416">
    <w:abstractNumId w:val="16"/>
  </w:num>
  <w:num w:numId="17" w16cid:durableId="1573000671">
    <w:abstractNumId w:val="11"/>
  </w:num>
  <w:num w:numId="18" w16cid:durableId="1633320490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938098216">
    <w:abstractNumId w:val="5"/>
  </w:num>
  <w:num w:numId="20" w16cid:durableId="15033997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DOzNDK2MDU1tDBQ0lEKTi0uzszPAykwrAUAwrVdBywAAAA="/>
  </w:docVars>
  <w:rsids>
    <w:rsidRoot w:val="00426071"/>
    <w:rsid w:val="000018F0"/>
    <w:rsid w:val="00003AC5"/>
    <w:rsid w:val="00003D99"/>
    <w:rsid w:val="000046AD"/>
    <w:rsid w:val="00010E72"/>
    <w:rsid w:val="0001664B"/>
    <w:rsid w:val="00016FFC"/>
    <w:rsid w:val="000224BB"/>
    <w:rsid w:val="00033958"/>
    <w:rsid w:val="00043C44"/>
    <w:rsid w:val="000519FE"/>
    <w:rsid w:val="00051A7D"/>
    <w:rsid w:val="000612FF"/>
    <w:rsid w:val="00065DD9"/>
    <w:rsid w:val="0006773D"/>
    <w:rsid w:val="00074C12"/>
    <w:rsid w:val="000750E8"/>
    <w:rsid w:val="00075B19"/>
    <w:rsid w:val="00077BB8"/>
    <w:rsid w:val="00080AEC"/>
    <w:rsid w:val="00083154"/>
    <w:rsid w:val="00090A7D"/>
    <w:rsid w:val="0009149F"/>
    <w:rsid w:val="0009650D"/>
    <w:rsid w:val="000A48BA"/>
    <w:rsid w:val="000A5247"/>
    <w:rsid w:val="000A6AA9"/>
    <w:rsid w:val="000D00F9"/>
    <w:rsid w:val="000D1487"/>
    <w:rsid w:val="000D398C"/>
    <w:rsid w:val="000E5EA7"/>
    <w:rsid w:val="000F5D85"/>
    <w:rsid w:val="00101B72"/>
    <w:rsid w:val="00105127"/>
    <w:rsid w:val="00106B42"/>
    <w:rsid w:val="00106BC5"/>
    <w:rsid w:val="00107A3B"/>
    <w:rsid w:val="00107CCD"/>
    <w:rsid w:val="00112BC1"/>
    <w:rsid w:val="001149AC"/>
    <w:rsid w:val="00122627"/>
    <w:rsid w:val="00130A43"/>
    <w:rsid w:val="00136086"/>
    <w:rsid w:val="0014196D"/>
    <w:rsid w:val="00150B3B"/>
    <w:rsid w:val="00162C8B"/>
    <w:rsid w:val="001638FF"/>
    <w:rsid w:val="00174D38"/>
    <w:rsid w:val="00195A66"/>
    <w:rsid w:val="001A0F07"/>
    <w:rsid w:val="001B134B"/>
    <w:rsid w:val="001C3BBD"/>
    <w:rsid w:val="001D1C96"/>
    <w:rsid w:val="001D1DB3"/>
    <w:rsid w:val="001D34DC"/>
    <w:rsid w:val="001D71A7"/>
    <w:rsid w:val="001D7486"/>
    <w:rsid w:val="001E065F"/>
    <w:rsid w:val="001F1581"/>
    <w:rsid w:val="001F3943"/>
    <w:rsid w:val="001F6609"/>
    <w:rsid w:val="00210CC1"/>
    <w:rsid w:val="00217B8C"/>
    <w:rsid w:val="0022604C"/>
    <w:rsid w:val="00241470"/>
    <w:rsid w:val="00243171"/>
    <w:rsid w:val="0025507F"/>
    <w:rsid w:val="002579D0"/>
    <w:rsid w:val="002702FD"/>
    <w:rsid w:val="00274F90"/>
    <w:rsid w:val="00285312"/>
    <w:rsid w:val="002C092F"/>
    <w:rsid w:val="002F1AB6"/>
    <w:rsid w:val="002F3D25"/>
    <w:rsid w:val="002F3F70"/>
    <w:rsid w:val="002F57BF"/>
    <w:rsid w:val="003129CE"/>
    <w:rsid w:val="00314C66"/>
    <w:rsid w:val="0032521D"/>
    <w:rsid w:val="00332B06"/>
    <w:rsid w:val="003368C1"/>
    <w:rsid w:val="00346ACD"/>
    <w:rsid w:val="00352624"/>
    <w:rsid w:val="00355635"/>
    <w:rsid w:val="00361A94"/>
    <w:rsid w:val="00361BF1"/>
    <w:rsid w:val="00362D26"/>
    <w:rsid w:val="003634AC"/>
    <w:rsid w:val="00363A6F"/>
    <w:rsid w:val="003649F3"/>
    <w:rsid w:val="003659A7"/>
    <w:rsid w:val="00375837"/>
    <w:rsid w:val="00382D10"/>
    <w:rsid w:val="00384EA8"/>
    <w:rsid w:val="00387440"/>
    <w:rsid w:val="00393D8D"/>
    <w:rsid w:val="00393E6C"/>
    <w:rsid w:val="00393FAF"/>
    <w:rsid w:val="00394A1E"/>
    <w:rsid w:val="00397FA5"/>
    <w:rsid w:val="003B0B0C"/>
    <w:rsid w:val="003B1FD3"/>
    <w:rsid w:val="003C333A"/>
    <w:rsid w:val="003D6889"/>
    <w:rsid w:val="003E1493"/>
    <w:rsid w:val="003E15DA"/>
    <w:rsid w:val="003E2BFA"/>
    <w:rsid w:val="003F1DA4"/>
    <w:rsid w:val="003F469C"/>
    <w:rsid w:val="004016CA"/>
    <w:rsid w:val="004069BA"/>
    <w:rsid w:val="00426071"/>
    <w:rsid w:val="0043121A"/>
    <w:rsid w:val="00431A10"/>
    <w:rsid w:val="00432EBB"/>
    <w:rsid w:val="004349AD"/>
    <w:rsid w:val="00451061"/>
    <w:rsid w:val="00454AA5"/>
    <w:rsid w:val="00456EB2"/>
    <w:rsid w:val="00463B39"/>
    <w:rsid w:val="00491C3A"/>
    <w:rsid w:val="00496063"/>
    <w:rsid w:val="00496C2B"/>
    <w:rsid w:val="004970D6"/>
    <w:rsid w:val="00497FBC"/>
    <w:rsid w:val="004B12F6"/>
    <w:rsid w:val="004B1AEE"/>
    <w:rsid w:val="004C0EA9"/>
    <w:rsid w:val="004C3349"/>
    <w:rsid w:val="004C53C4"/>
    <w:rsid w:val="004D1220"/>
    <w:rsid w:val="004E1F18"/>
    <w:rsid w:val="004E600B"/>
    <w:rsid w:val="004F0928"/>
    <w:rsid w:val="004F108D"/>
    <w:rsid w:val="00500D8C"/>
    <w:rsid w:val="005055CA"/>
    <w:rsid w:val="00521245"/>
    <w:rsid w:val="005215A5"/>
    <w:rsid w:val="00526889"/>
    <w:rsid w:val="005275FC"/>
    <w:rsid w:val="005409CD"/>
    <w:rsid w:val="00542256"/>
    <w:rsid w:val="005527FA"/>
    <w:rsid w:val="00555A5C"/>
    <w:rsid w:val="0056236E"/>
    <w:rsid w:val="00574DC5"/>
    <w:rsid w:val="005822C2"/>
    <w:rsid w:val="0058493D"/>
    <w:rsid w:val="005923F4"/>
    <w:rsid w:val="00592CE1"/>
    <w:rsid w:val="005A6169"/>
    <w:rsid w:val="005B0C8B"/>
    <w:rsid w:val="005B11A3"/>
    <w:rsid w:val="005B6FCB"/>
    <w:rsid w:val="005C02C0"/>
    <w:rsid w:val="005C396D"/>
    <w:rsid w:val="005E2311"/>
    <w:rsid w:val="005E7338"/>
    <w:rsid w:val="005E7493"/>
    <w:rsid w:val="005E78E9"/>
    <w:rsid w:val="005F0463"/>
    <w:rsid w:val="005F1579"/>
    <w:rsid w:val="005F2BB5"/>
    <w:rsid w:val="00601420"/>
    <w:rsid w:val="00603648"/>
    <w:rsid w:val="0060501A"/>
    <w:rsid w:val="00605C59"/>
    <w:rsid w:val="00611A24"/>
    <w:rsid w:val="006224AA"/>
    <w:rsid w:val="006250AA"/>
    <w:rsid w:val="00637CB3"/>
    <w:rsid w:val="00641D6D"/>
    <w:rsid w:val="0064373D"/>
    <w:rsid w:val="006575A9"/>
    <w:rsid w:val="00675E36"/>
    <w:rsid w:val="00677B87"/>
    <w:rsid w:val="00681A91"/>
    <w:rsid w:val="00683AB8"/>
    <w:rsid w:val="00686567"/>
    <w:rsid w:val="00691928"/>
    <w:rsid w:val="006A134C"/>
    <w:rsid w:val="006A49C3"/>
    <w:rsid w:val="006B276D"/>
    <w:rsid w:val="006B2F24"/>
    <w:rsid w:val="006C5887"/>
    <w:rsid w:val="006D3D10"/>
    <w:rsid w:val="006E7EAD"/>
    <w:rsid w:val="006F468D"/>
    <w:rsid w:val="00702DAF"/>
    <w:rsid w:val="00706457"/>
    <w:rsid w:val="007132E3"/>
    <w:rsid w:val="007249E9"/>
    <w:rsid w:val="00735F55"/>
    <w:rsid w:val="007406B4"/>
    <w:rsid w:val="0074636E"/>
    <w:rsid w:val="00762D1D"/>
    <w:rsid w:val="00773185"/>
    <w:rsid w:val="00776218"/>
    <w:rsid w:val="00776EE8"/>
    <w:rsid w:val="007774B6"/>
    <w:rsid w:val="00784FB3"/>
    <w:rsid w:val="00787018"/>
    <w:rsid w:val="00793270"/>
    <w:rsid w:val="00793A47"/>
    <w:rsid w:val="007965D1"/>
    <w:rsid w:val="00796F75"/>
    <w:rsid w:val="007A30B8"/>
    <w:rsid w:val="007A3DC0"/>
    <w:rsid w:val="007B1006"/>
    <w:rsid w:val="007B4007"/>
    <w:rsid w:val="007C1944"/>
    <w:rsid w:val="007C7F8B"/>
    <w:rsid w:val="007D002D"/>
    <w:rsid w:val="007D2F98"/>
    <w:rsid w:val="007D4627"/>
    <w:rsid w:val="007E218C"/>
    <w:rsid w:val="007E2A4D"/>
    <w:rsid w:val="007F1935"/>
    <w:rsid w:val="007F2BC3"/>
    <w:rsid w:val="007F6C2A"/>
    <w:rsid w:val="00803247"/>
    <w:rsid w:val="0082260A"/>
    <w:rsid w:val="008309A3"/>
    <w:rsid w:val="00830F87"/>
    <w:rsid w:val="008314D8"/>
    <w:rsid w:val="00837224"/>
    <w:rsid w:val="008405C3"/>
    <w:rsid w:val="008417EF"/>
    <w:rsid w:val="008472AC"/>
    <w:rsid w:val="0084779F"/>
    <w:rsid w:val="008541F8"/>
    <w:rsid w:val="008562B2"/>
    <w:rsid w:val="00864F58"/>
    <w:rsid w:val="008759BD"/>
    <w:rsid w:val="00890398"/>
    <w:rsid w:val="00890A38"/>
    <w:rsid w:val="008A459A"/>
    <w:rsid w:val="008A72A5"/>
    <w:rsid w:val="008B19B8"/>
    <w:rsid w:val="008B30D7"/>
    <w:rsid w:val="008B623D"/>
    <w:rsid w:val="008C1941"/>
    <w:rsid w:val="008D2356"/>
    <w:rsid w:val="008D4A04"/>
    <w:rsid w:val="008D6DA7"/>
    <w:rsid w:val="008E1514"/>
    <w:rsid w:val="008E1765"/>
    <w:rsid w:val="008E1D69"/>
    <w:rsid w:val="008E75CA"/>
    <w:rsid w:val="00902EC8"/>
    <w:rsid w:val="00903D34"/>
    <w:rsid w:val="0090421B"/>
    <w:rsid w:val="009046D4"/>
    <w:rsid w:val="009176FF"/>
    <w:rsid w:val="00924525"/>
    <w:rsid w:val="00933DBC"/>
    <w:rsid w:val="00941DB9"/>
    <w:rsid w:val="00944CB1"/>
    <w:rsid w:val="00957A2D"/>
    <w:rsid w:val="00960A23"/>
    <w:rsid w:val="00961DEB"/>
    <w:rsid w:val="00963A46"/>
    <w:rsid w:val="009703F2"/>
    <w:rsid w:val="009718AD"/>
    <w:rsid w:val="009849BD"/>
    <w:rsid w:val="00987252"/>
    <w:rsid w:val="00993E6A"/>
    <w:rsid w:val="00993E84"/>
    <w:rsid w:val="009952C3"/>
    <w:rsid w:val="0099796D"/>
    <w:rsid w:val="009A65DA"/>
    <w:rsid w:val="009C1058"/>
    <w:rsid w:val="009C10C7"/>
    <w:rsid w:val="009C77EE"/>
    <w:rsid w:val="009D2318"/>
    <w:rsid w:val="009E4539"/>
    <w:rsid w:val="009E4D80"/>
    <w:rsid w:val="009F3797"/>
    <w:rsid w:val="00A0229B"/>
    <w:rsid w:val="00A02EE0"/>
    <w:rsid w:val="00A141C3"/>
    <w:rsid w:val="00A17CC0"/>
    <w:rsid w:val="00A23F5C"/>
    <w:rsid w:val="00A24293"/>
    <w:rsid w:val="00A246D3"/>
    <w:rsid w:val="00A33B44"/>
    <w:rsid w:val="00A41348"/>
    <w:rsid w:val="00A431DE"/>
    <w:rsid w:val="00A4599E"/>
    <w:rsid w:val="00A47C49"/>
    <w:rsid w:val="00A60F71"/>
    <w:rsid w:val="00A6671C"/>
    <w:rsid w:val="00A71FA7"/>
    <w:rsid w:val="00A75220"/>
    <w:rsid w:val="00A843B8"/>
    <w:rsid w:val="00A85C4D"/>
    <w:rsid w:val="00A85FF2"/>
    <w:rsid w:val="00A86B58"/>
    <w:rsid w:val="00A96890"/>
    <w:rsid w:val="00A9776D"/>
    <w:rsid w:val="00AC2E3E"/>
    <w:rsid w:val="00AC5CD1"/>
    <w:rsid w:val="00AD09BB"/>
    <w:rsid w:val="00AD21BF"/>
    <w:rsid w:val="00AE35A9"/>
    <w:rsid w:val="00AF040A"/>
    <w:rsid w:val="00AF08CA"/>
    <w:rsid w:val="00AF5941"/>
    <w:rsid w:val="00B0097E"/>
    <w:rsid w:val="00B0429F"/>
    <w:rsid w:val="00B129DD"/>
    <w:rsid w:val="00B35E34"/>
    <w:rsid w:val="00B3696D"/>
    <w:rsid w:val="00B52E03"/>
    <w:rsid w:val="00B614E0"/>
    <w:rsid w:val="00B74785"/>
    <w:rsid w:val="00B76392"/>
    <w:rsid w:val="00B7753E"/>
    <w:rsid w:val="00B80838"/>
    <w:rsid w:val="00B83761"/>
    <w:rsid w:val="00B91BB9"/>
    <w:rsid w:val="00B952DB"/>
    <w:rsid w:val="00BA538C"/>
    <w:rsid w:val="00BB06C3"/>
    <w:rsid w:val="00BC38B9"/>
    <w:rsid w:val="00BC7B9B"/>
    <w:rsid w:val="00BD2186"/>
    <w:rsid w:val="00BD6A0F"/>
    <w:rsid w:val="00BE0F7B"/>
    <w:rsid w:val="00BE412F"/>
    <w:rsid w:val="00BE4C67"/>
    <w:rsid w:val="00BE6C96"/>
    <w:rsid w:val="00BE7647"/>
    <w:rsid w:val="00BF05D5"/>
    <w:rsid w:val="00BF42F8"/>
    <w:rsid w:val="00BF4A26"/>
    <w:rsid w:val="00BF4BE5"/>
    <w:rsid w:val="00BF76D8"/>
    <w:rsid w:val="00BF7B12"/>
    <w:rsid w:val="00C0171C"/>
    <w:rsid w:val="00C022E7"/>
    <w:rsid w:val="00C03FBE"/>
    <w:rsid w:val="00C156B5"/>
    <w:rsid w:val="00C15FC5"/>
    <w:rsid w:val="00C20E50"/>
    <w:rsid w:val="00C305C3"/>
    <w:rsid w:val="00C32B41"/>
    <w:rsid w:val="00C33139"/>
    <w:rsid w:val="00C34AD6"/>
    <w:rsid w:val="00C36108"/>
    <w:rsid w:val="00C37E6C"/>
    <w:rsid w:val="00C4041D"/>
    <w:rsid w:val="00C40FA8"/>
    <w:rsid w:val="00C41CC7"/>
    <w:rsid w:val="00C56B1F"/>
    <w:rsid w:val="00C658D8"/>
    <w:rsid w:val="00C70262"/>
    <w:rsid w:val="00C71628"/>
    <w:rsid w:val="00C8373F"/>
    <w:rsid w:val="00C851D9"/>
    <w:rsid w:val="00C94040"/>
    <w:rsid w:val="00C947C8"/>
    <w:rsid w:val="00C96C2C"/>
    <w:rsid w:val="00CA0813"/>
    <w:rsid w:val="00CA2A74"/>
    <w:rsid w:val="00CA78AB"/>
    <w:rsid w:val="00CB0E8A"/>
    <w:rsid w:val="00CC2297"/>
    <w:rsid w:val="00CC2E0B"/>
    <w:rsid w:val="00CD4B40"/>
    <w:rsid w:val="00CE2047"/>
    <w:rsid w:val="00CE3B9B"/>
    <w:rsid w:val="00CE48E6"/>
    <w:rsid w:val="00CF1769"/>
    <w:rsid w:val="00CF383A"/>
    <w:rsid w:val="00D00B76"/>
    <w:rsid w:val="00D01E49"/>
    <w:rsid w:val="00D05850"/>
    <w:rsid w:val="00D11CFD"/>
    <w:rsid w:val="00D235A3"/>
    <w:rsid w:val="00D24F79"/>
    <w:rsid w:val="00D25552"/>
    <w:rsid w:val="00D26729"/>
    <w:rsid w:val="00D31D69"/>
    <w:rsid w:val="00D3297A"/>
    <w:rsid w:val="00D35470"/>
    <w:rsid w:val="00D35473"/>
    <w:rsid w:val="00D35D9E"/>
    <w:rsid w:val="00D50913"/>
    <w:rsid w:val="00D70F1E"/>
    <w:rsid w:val="00D76476"/>
    <w:rsid w:val="00DA11EE"/>
    <w:rsid w:val="00DA4951"/>
    <w:rsid w:val="00DA4A03"/>
    <w:rsid w:val="00DA4BC5"/>
    <w:rsid w:val="00DA5B33"/>
    <w:rsid w:val="00DB17A1"/>
    <w:rsid w:val="00DB59E7"/>
    <w:rsid w:val="00DC33AF"/>
    <w:rsid w:val="00DD3450"/>
    <w:rsid w:val="00DD39F9"/>
    <w:rsid w:val="00DD63C1"/>
    <w:rsid w:val="00DF16C4"/>
    <w:rsid w:val="00DF6FF5"/>
    <w:rsid w:val="00E21087"/>
    <w:rsid w:val="00E2133F"/>
    <w:rsid w:val="00E27993"/>
    <w:rsid w:val="00E308BD"/>
    <w:rsid w:val="00E4134E"/>
    <w:rsid w:val="00E525D4"/>
    <w:rsid w:val="00E60522"/>
    <w:rsid w:val="00E62BCB"/>
    <w:rsid w:val="00E66E94"/>
    <w:rsid w:val="00E74068"/>
    <w:rsid w:val="00E7580B"/>
    <w:rsid w:val="00E87F64"/>
    <w:rsid w:val="00E90A68"/>
    <w:rsid w:val="00E933E4"/>
    <w:rsid w:val="00E94035"/>
    <w:rsid w:val="00EA6294"/>
    <w:rsid w:val="00EB2EAF"/>
    <w:rsid w:val="00EC2B15"/>
    <w:rsid w:val="00ED46BB"/>
    <w:rsid w:val="00ED68E9"/>
    <w:rsid w:val="00EE1D14"/>
    <w:rsid w:val="00EE3787"/>
    <w:rsid w:val="00EE380D"/>
    <w:rsid w:val="00EE4135"/>
    <w:rsid w:val="00EE7877"/>
    <w:rsid w:val="00EE7DC0"/>
    <w:rsid w:val="00EF041D"/>
    <w:rsid w:val="00F02447"/>
    <w:rsid w:val="00F05E34"/>
    <w:rsid w:val="00F12198"/>
    <w:rsid w:val="00F14151"/>
    <w:rsid w:val="00F15B8E"/>
    <w:rsid w:val="00F21CFB"/>
    <w:rsid w:val="00F26501"/>
    <w:rsid w:val="00F32875"/>
    <w:rsid w:val="00F47220"/>
    <w:rsid w:val="00F63568"/>
    <w:rsid w:val="00F72F22"/>
    <w:rsid w:val="00F743CE"/>
    <w:rsid w:val="00F8282E"/>
    <w:rsid w:val="00F85175"/>
    <w:rsid w:val="00F925EB"/>
    <w:rsid w:val="00FA0CF7"/>
    <w:rsid w:val="00FA7D03"/>
    <w:rsid w:val="00FB711C"/>
    <w:rsid w:val="00FB75A3"/>
    <w:rsid w:val="00FC4D89"/>
    <w:rsid w:val="00FD3AD5"/>
    <w:rsid w:val="00FD7B36"/>
    <w:rsid w:val="00FE4256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C9363"/>
  <w15:chartTrackingRefBased/>
  <w15:docId w15:val="{3E1309F4-74E9-4C2B-A0E5-33FA0D4BD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29CE"/>
  </w:style>
  <w:style w:type="paragraph" w:styleId="Heading1">
    <w:name w:val="heading 1"/>
    <w:basedOn w:val="Normal"/>
    <w:next w:val="Normal"/>
    <w:link w:val="Heading1Char"/>
    <w:uiPriority w:val="9"/>
    <w:qFormat/>
    <w:rsid w:val="004260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0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60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2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97A"/>
  </w:style>
  <w:style w:type="paragraph" w:styleId="Footer">
    <w:name w:val="footer"/>
    <w:basedOn w:val="Normal"/>
    <w:link w:val="FooterChar"/>
    <w:uiPriority w:val="99"/>
    <w:unhideWhenUsed/>
    <w:rsid w:val="00D32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0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E107C3-5B84-4004-AB23-CA87B472A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0</Pages>
  <Words>2285</Words>
  <Characters>13029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patelmeet4261@gmail.com</cp:lastModifiedBy>
  <cp:revision>1933</cp:revision>
  <dcterms:created xsi:type="dcterms:W3CDTF">2022-07-29T08:29:00Z</dcterms:created>
  <dcterms:modified xsi:type="dcterms:W3CDTF">2022-09-15T09:50:00Z</dcterms:modified>
</cp:coreProperties>
</file>